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1E2D" w:rsidRPr="006B1FDE" w:rsidRDefault="00AD1E2D" w:rsidP="004125E0">
      <w:pPr>
        <w:pStyle w:val="Altyaz"/>
        <w:rPr>
          <w:rFonts w:ascii="Times New Roman" w:hAnsi="Times New Roman"/>
          <w:b/>
          <w:sz w:val="18"/>
          <w:szCs w:val="18"/>
        </w:rPr>
      </w:pPr>
      <w:r w:rsidRPr="006B1FDE">
        <w:rPr>
          <w:rFonts w:ascii="Times New Roman" w:hAnsi="Times New Roman"/>
          <w:b/>
          <w:sz w:val="18"/>
          <w:szCs w:val="18"/>
        </w:rPr>
        <w:t xml:space="preserve">CUMHURİYET ÜNİVERSİTESİ VETERİNER FAKÜLTESİ </w:t>
      </w:r>
      <w:r w:rsidR="003A0D9F">
        <w:rPr>
          <w:rFonts w:ascii="Times New Roman" w:hAnsi="Times New Roman"/>
          <w:b/>
          <w:sz w:val="18"/>
          <w:szCs w:val="18"/>
        </w:rPr>
        <w:t>2022</w:t>
      </w:r>
      <w:r w:rsidRPr="006B1FDE">
        <w:rPr>
          <w:rFonts w:ascii="Times New Roman" w:hAnsi="Times New Roman"/>
          <w:b/>
          <w:sz w:val="18"/>
          <w:szCs w:val="18"/>
        </w:rPr>
        <w:t>-</w:t>
      </w:r>
      <w:r w:rsidR="003A0D9F">
        <w:rPr>
          <w:rFonts w:ascii="Times New Roman" w:hAnsi="Times New Roman"/>
          <w:b/>
          <w:sz w:val="18"/>
          <w:szCs w:val="18"/>
        </w:rPr>
        <w:t>2023</w:t>
      </w:r>
    </w:p>
    <w:p w:rsidR="00AD1E2D" w:rsidRPr="006B1FDE" w:rsidRDefault="00AD1E2D" w:rsidP="004125E0">
      <w:pPr>
        <w:jc w:val="center"/>
        <w:rPr>
          <w:b/>
          <w:sz w:val="18"/>
          <w:szCs w:val="18"/>
        </w:rPr>
      </w:pPr>
      <w:r w:rsidRPr="006B1FDE">
        <w:rPr>
          <w:b/>
          <w:sz w:val="18"/>
          <w:szCs w:val="18"/>
        </w:rPr>
        <w:t xml:space="preserve">EĞİTİM ÖĞRETİM YILI BAHAR YARIYILI </w:t>
      </w:r>
      <w:r w:rsidR="00256B7E" w:rsidRPr="006B1FDE">
        <w:rPr>
          <w:b/>
          <w:sz w:val="18"/>
          <w:szCs w:val="18"/>
        </w:rPr>
        <w:t>FİNAL SINAV</w:t>
      </w:r>
      <w:r w:rsidRPr="006B1FDE">
        <w:rPr>
          <w:b/>
          <w:sz w:val="18"/>
          <w:szCs w:val="18"/>
        </w:rPr>
        <w:t xml:space="preserve"> PROGRAMI</w:t>
      </w:r>
    </w:p>
    <w:tbl>
      <w:tblPr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1E0" w:firstRow="1" w:lastRow="1" w:firstColumn="1" w:lastColumn="1" w:noHBand="0" w:noVBand="0"/>
      </w:tblPr>
      <w:tblGrid>
        <w:gridCol w:w="1092"/>
        <w:gridCol w:w="2283"/>
        <w:gridCol w:w="1416"/>
        <w:gridCol w:w="2239"/>
        <w:gridCol w:w="2482"/>
      </w:tblGrid>
      <w:tr w:rsidR="004755E1" w:rsidRPr="002E35D0" w:rsidTr="002E35D0">
        <w:trPr>
          <w:trHeight w:val="262"/>
          <w:jc w:val="center"/>
        </w:trPr>
        <w:tc>
          <w:tcPr>
            <w:tcW w:w="1092" w:type="dxa"/>
            <w:tcBorders>
              <w:bottom w:val="single" w:sz="18" w:space="0" w:color="auto"/>
            </w:tcBorders>
            <w:shd w:val="clear" w:color="auto" w:fill="F2F2F2" w:themeFill="background1" w:themeFillShade="F2"/>
          </w:tcPr>
          <w:p w:rsidR="00C70C38" w:rsidRPr="002E35D0" w:rsidRDefault="00C70C38" w:rsidP="004125E0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2283" w:type="dxa"/>
            <w:tcBorders>
              <w:bottom w:val="single" w:sz="18" w:space="0" w:color="auto"/>
            </w:tcBorders>
            <w:shd w:val="clear" w:color="auto" w:fill="F2F2F2" w:themeFill="background1" w:themeFillShade="F2"/>
          </w:tcPr>
          <w:p w:rsidR="00C70C38" w:rsidRPr="002E35D0" w:rsidRDefault="00C70C38" w:rsidP="004125E0">
            <w:pPr>
              <w:jc w:val="center"/>
              <w:rPr>
                <w:b/>
                <w:sz w:val="18"/>
                <w:szCs w:val="18"/>
              </w:rPr>
            </w:pPr>
            <w:r w:rsidRPr="002E35D0">
              <w:rPr>
                <w:b/>
                <w:sz w:val="18"/>
                <w:szCs w:val="18"/>
              </w:rPr>
              <w:t>1. Sınıf</w:t>
            </w:r>
          </w:p>
        </w:tc>
        <w:tc>
          <w:tcPr>
            <w:tcW w:w="1402" w:type="dxa"/>
            <w:tcBorders>
              <w:bottom w:val="single" w:sz="18" w:space="0" w:color="auto"/>
            </w:tcBorders>
            <w:shd w:val="clear" w:color="auto" w:fill="F2F2F2" w:themeFill="background1" w:themeFillShade="F2"/>
          </w:tcPr>
          <w:p w:rsidR="00C70C38" w:rsidRPr="002E35D0" w:rsidRDefault="00C70C38" w:rsidP="004125E0">
            <w:pPr>
              <w:jc w:val="center"/>
              <w:rPr>
                <w:b/>
                <w:sz w:val="18"/>
                <w:szCs w:val="18"/>
              </w:rPr>
            </w:pPr>
            <w:r w:rsidRPr="002E35D0">
              <w:rPr>
                <w:b/>
                <w:sz w:val="18"/>
                <w:szCs w:val="18"/>
              </w:rPr>
              <w:t>2. Sınıf</w:t>
            </w:r>
          </w:p>
        </w:tc>
        <w:tc>
          <w:tcPr>
            <w:tcW w:w="2239" w:type="dxa"/>
            <w:tcBorders>
              <w:bottom w:val="single" w:sz="18" w:space="0" w:color="auto"/>
            </w:tcBorders>
            <w:shd w:val="clear" w:color="auto" w:fill="F2F2F2" w:themeFill="background1" w:themeFillShade="F2"/>
          </w:tcPr>
          <w:p w:rsidR="00C70C38" w:rsidRPr="002E35D0" w:rsidRDefault="00C70C38" w:rsidP="004125E0">
            <w:pPr>
              <w:jc w:val="center"/>
              <w:rPr>
                <w:b/>
                <w:sz w:val="18"/>
                <w:szCs w:val="18"/>
              </w:rPr>
            </w:pPr>
            <w:r w:rsidRPr="002E35D0">
              <w:rPr>
                <w:b/>
                <w:sz w:val="18"/>
                <w:szCs w:val="18"/>
              </w:rPr>
              <w:t>3. Sınıf</w:t>
            </w:r>
          </w:p>
        </w:tc>
        <w:tc>
          <w:tcPr>
            <w:tcW w:w="2482" w:type="dxa"/>
            <w:tcBorders>
              <w:bottom w:val="single" w:sz="18" w:space="0" w:color="auto"/>
            </w:tcBorders>
            <w:shd w:val="clear" w:color="auto" w:fill="F2F2F2" w:themeFill="background1" w:themeFillShade="F2"/>
          </w:tcPr>
          <w:p w:rsidR="00C70C38" w:rsidRPr="002E35D0" w:rsidRDefault="00C70C38" w:rsidP="004125E0">
            <w:pPr>
              <w:jc w:val="center"/>
              <w:rPr>
                <w:b/>
                <w:sz w:val="18"/>
                <w:szCs w:val="18"/>
              </w:rPr>
            </w:pPr>
            <w:r w:rsidRPr="002E35D0">
              <w:rPr>
                <w:b/>
                <w:sz w:val="18"/>
                <w:szCs w:val="18"/>
              </w:rPr>
              <w:t>4. Sınıf</w:t>
            </w:r>
          </w:p>
        </w:tc>
      </w:tr>
      <w:tr w:rsidR="0048351E" w:rsidRPr="002E35D0" w:rsidTr="002E35D0">
        <w:trPr>
          <w:trHeight w:val="506"/>
          <w:jc w:val="center"/>
        </w:trPr>
        <w:tc>
          <w:tcPr>
            <w:tcW w:w="1092" w:type="dxa"/>
            <w:shd w:val="clear" w:color="auto" w:fill="auto"/>
            <w:vAlign w:val="center"/>
          </w:tcPr>
          <w:p w:rsidR="0048351E" w:rsidRPr="002E35D0" w:rsidRDefault="003A0D9F" w:rsidP="0048351E">
            <w:pPr>
              <w:jc w:val="center"/>
              <w:rPr>
                <w:b/>
                <w:sz w:val="18"/>
                <w:szCs w:val="18"/>
              </w:rPr>
            </w:pPr>
            <w:r w:rsidRPr="002E35D0">
              <w:rPr>
                <w:b/>
                <w:sz w:val="18"/>
                <w:szCs w:val="18"/>
              </w:rPr>
              <w:t>10</w:t>
            </w:r>
            <w:r w:rsidR="002639B2" w:rsidRPr="002E35D0">
              <w:rPr>
                <w:b/>
                <w:sz w:val="18"/>
                <w:szCs w:val="18"/>
              </w:rPr>
              <w:t>.</w:t>
            </w:r>
            <w:r w:rsidR="00A72A01" w:rsidRPr="002E35D0">
              <w:rPr>
                <w:b/>
                <w:sz w:val="18"/>
                <w:szCs w:val="18"/>
              </w:rPr>
              <w:t>06</w:t>
            </w:r>
            <w:r w:rsidR="00530C89" w:rsidRPr="002E35D0">
              <w:rPr>
                <w:b/>
                <w:sz w:val="18"/>
                <w:szCs w:val="18"/>
              </w:rPr>
              <w:t>.</w:t>
            </w:r>
            <w:r w:rsidRPr="002E35D0">
              <w:rPr>
                <w:b/>
                <w:sz w:val="18"/>
                <w:szCs w:val="18"/>
              </w:rPr>
              <w:t>2023</w:t>
            </w:r>
          </w:p>
          <w:p w:rsidR="0048351E" w:rsidRPr="002E35D0" w:rsidRDefault="003A0D9F" w:rsidP="0048351E">
            <w:pPr>
              <w:jc w:val="center"/>
              <w:rPr>
                <w:b/>
                <w:sz w:val="18"/>
                <w:szCs w:val="18"/>
              </w:rPr>
            </w:pPr>
            <w:r w:rsidRPr="002E35D0">
              <w:rPr>
                <w:b/>
                <w:sz w:val="18"/>
                <w:szCs w:val="18"/>
              </w:rPr>
              <w:t>Cumartesi</w:t>
            </w:r>
          </w:p>
        </w:tc>
        <w:tc>
          <w:tcPr>
            <w:tcW w:w="2283" w:type="dxa"/>
            <w:shd w:val="clear" w:color="auto" w:fill="auto"/>
            <w:vAlign w:val="center"/>
          </w:tcPr>
          <w:p w:rsidR="00415FB2" w:rsidRPr="002E35D0" w:rsidRDefault="00415FB2" w:rsidP="00B1373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02" w:type="dxa"/>
            <w:shd w:val="clear" w:color="auto" w:fill="auto"/>
            <w:vAlign w:val="center"/>
          </w:tcPr>
          <w:p w:rsidR="00415FB2" w:rsidRPr="002E35D0" w:rsidRDefault="00415FB2" w:rsidP="00F34C34">
            <w:pPr>
              <w:rPr>
                <w:sz w:val="18"/>
                <w:szCs w:val="18"/>
              </w:rPr>
            </w:pPr>
          </w:p>
        </w:tc>
        <w:tc>
          <w:tcPr>
            <w:tcW w:w="2239" w:type="dxa"/>
            <w:shd w:val="clear" w:color="auto" w:fill="auto"/>
            <w:vAlign w:val="center"/>
          </w:tcPr>
          <w:p w:rsidR="0048351E" w:rsidRPr="002E35D0" w:rsidRDefault="0048351E" w:rsidP="00F34C3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482" w:type="dxa"/>
            <w:shd w:val="clear" w:color="auto" w:fill="auto"/>
            <w:vAlign w:val="center"/>
          </w:tcPr>
          <w:p w:rsidR="0048351E" w:rsidRPr="002E35D0" w:rsidRDefault="0048351E" w:rsidP="00F34C34">
            <w:pPr>
              <w:jc w:val="center"/>
              <w:rPr>
                <w:sz w:val="18"/>
                <w:szCs w:val="18"/>
              </w:rPr>
            </w:pPr>
          </w:p>
        </w:tc>
      </w:tr>
      <w:tr w:rsidR="0048351E" w:rsidRPr="002E35D0" w:rsidTr="002E35D0">
        <w:trPr>
          <w:trHeight w:val="873"/>
          <w:jc w:val="center"/>
        </w:trPr>
        <w:tc>
          <w:tcPr>
            <w:tcW w:w="1092" w:type="dxa"/>
            <w:shd w:val="clear" w:color="auto" w:fill="auto"/>
            <w:vAlign w:val="center"/>
          </w:tcPr>
          <w:p w:rsidR="0048351E" w:rsidRPr="002E35D0" w:rsidRDefault="003A0D9F" w:rsidP="0048351E">
            <w:pPr>
              <w:jc w:val="center"/>
              <w:rPr>
                <w:b/>
                <w:sz w:val="18"/>
                <w:szCs w:val="18"/>
              </w:rPr>
            </w:pPr>
            <w:r w:rsidRPr="002E35D0">
              <w:rPr>
                <w:b/>
                <w:sz w:val="18"/>
                <w:szCs w:val="18"/>
              </w:rPr>
              <w:t>11</w:t>
            </w:r>
            <w:r w:rsidR="0048351E" w:rsidRPr="002E35D0">
              <w:rPr>
                <w:b/>
                <w:sz w:val="18"/>
                <w:szCs w:val="18"/>
              </w:rPr>
              <w:t>.0</w:t>
            </w:r>
            <w:r w:rsidR="00A72A01" w:rsidRPr="002E35D0">
              <w:rPr>
                <w:b/>
                <w:sz w:val="18"/>
                <w:szCs w:val="18"/>
              </w:rPr>
              <w:t>6</w:t>
            </w:r>
            <w:r w:rsidR="0048351E" w:rsidRPr="002E35D0">
              <w:rPr>
                <w:b/>
                <w:sz w:val="18"/>
                <w:szCs w:val="18"/>
              </w:rPr>
              <w:t>.</w:t>
            </w:r>
            <w:r w:rsidRPr="002E35D0">
              <w:rPr>
                <w:b/>
                <w:sz w:val="18"/>
                <w:szCs w:val="18"/>
              </w:rPr>
              <w:t xml:space="preserve"> 2023</w:t>
            </w:r>
          </w:p>
          <w:p w:rsidR="0048351E" w:rsidRPr="002E35D0" w:rsidRDefault="003A0D9F" w:rsidP="0048351E">
            <w:pPr>
              <w:jc w:val="center"/>
              <w:rPr>
                <w:b/>
                <w:sz w:val="18"/>
                <w:szCs w:val="18"/>
              </w:rPr>
            </w:pPr>
            <w:r w:rsidRPr="002E35D0">
              <w:rPr>
                <w:b/>
                <w:sz w:val="18"/>
                <w:szCs w:val="18"/>
              </w:rPr>
              <w:t>Pazar</w:t>
            </w:r>
            <w:r w:rsidR="00A72A01" w:rsidRPr="002E35D0">
              <w:rPr>
                <w:b/>
                <w:sz w:val="18"/>
                <w:szCs w:val="18"/>
              </w:rPr>
              <w:t xml:space="preserve"> </w:t>
            </w:r>
          </w:p>
        </w:tc>
        <w:tc>
          <w:tcPr>
            <w:tcW w:w="2283" w:type="dxa"/>
            <w:shd w:val="clear" w:color="auto" w:fill="auto"/>
            <w:vAlign w:val="center"/>
          </w:tcPr>
          <w:p w:rsidR="0027176A" w:rsidRPr="002E35D0" w:rsidRDefault="00E96585" w:rsidP="0027176A">
            <w:pPr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 xml:space="preserve">              </w:t>
            </w:r>
          </w:p>
          <w:p w:rsidR="00E96585" w:rsidRPr="002E35D0" w:rsidRDefault="00E96585" w:rsidP="00E9658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02" w:type="dxa"/>
            <w:shd w:val="clear" w:color="auto" w:fill="auto"/>
            <w:vAlign w:val="center"/>
          </w:tcPr>
          <w:p w:rsidR="00D6418C" w:rsidRPr="002E35D0" w:rsidRDefault="00D6418C" w:rsidP="00872F9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239" w:type="dxa"/>
            <w:shd w:val="clear" w:color="auto" w:fill="auto"/>
            <w:vAlign w:val="center"/>
          </w:tcPr>
          <w:p w:rsidR="00D6418C" w:rsidRPr="002E35D0" w:rsidRDefault="00D6418C" w:rsidP="00872F9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482" w:type="dxa"/>
            <w:shd w:val="clear" w:color="auto" w:fill="auto"/>
            <w:vAlign w:val="center"/>
          </w:tcPr>
          <w:p w:rsidR="00D6418C" w:rsidRPr="002E35D0" w:rsidRDefault="00D6418C" w:rsidP="00D55168">
            <w:pPr>
              <w:jc w:val="center"/>
              <w:rPr>
                <w:sz w:val="18"/>
                <w:szCs w:val="18"/>
              </w:rPr>
            </w:pPr>
          </w:p>
        </w:tc>
      </w:tr>
      <w:tr w:rsidR="00F67282" w:rsidRPr="002E35D0" w:rsidTr="002E35D0">
        <w:trPr>
          <w:trHeight w:val="1818"/>
          <w:jc w:val="center"/>
        </w:trPr>
        <w:tc>
          <w:tcPr>
            <w:tcW w:w="1092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:rsidR="00F67282" w:rsidRPr="002E35D0" w:rsidRDefault="003A0D9F" w:rsidP="00F67282">
            <w:pPr>
              <w:jc w:val="center"/>
              <w:rPr>
                <w:b/>
                <w:sz w:val="18"/>
                <w:szCs w:val="18"/>
              </w:rPr>
            </w:pPr>
            <w:r w:rsidRPr="002E35D0">
              <w:rPr>
                <w:b/>
                <w:sz w:val="18"/>
                <w:szCs w:val="18"/>
              </w:rPr>
              <w:t>12</w:t>
            </w:r>
            <w:r w:rsidR="00F67282" w:rsidRPr="002E35D0">
              <w:rPr>
                <w:b/>
                <w:sz w:val="18"/>
                <w:szCs w:val="18"/>
              </w:rPr>
              <w:t>.06.</w:t>
            </w:r>
            <w:r w:rsidRPr="002E35D0">
              <w:rPr>
                <w:b/>
                <w:sz w:val="18"/>
                <w:szCs w:val="18"/>
              </w:rPr>
              <w:t xml:space="preserve"> 2023</w:t>
            </w:r>
          </w:p>
          <w:p w:rsidR="00F67282" w:rsidRPr="002E35D0" w:rsidRDefault="003A0D9F" w:rsidP="00F67282">
            <w:pPr>
              <w:jc w:val="center"/>
              <w:rPr>
                <w:b/>
                <w:sz w:val="18"/>
                <w:szCs w:val="18"/>
              </w:rPr>
            </w:pPr>
            <w:r w:rsidRPr="002E35D0"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2283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:rsidR="00374398" w:rsidRPr="002E35D0" w:rsidRDefault="00374398" w:rsidP="00F67282">
            <w:pPr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Seçmeli</w:t>
            </w:r>
          </w:p>
          <w:p w:rsidR="00F67282" w:rsidRPr="002E35D0" w:rsidRDefault="00374398" w:rsidP="004130ED">
            <w:pPr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(</w:t>
            </w:r>
            <w:r w:rsidR="00F67282" w:rsidRPr="002E35D0">
              <w:rPr>
                <w:sz w:val="18"/>
                <w:szCs w:val="18"/>
              </w:rPr>
              <w:t>Hayvan Hakları/Ekoloji</w:t>
            </w:r>
            <w:r w:rsidR="004130ED">
              <w:rPr>
                <w:sz w:val="18"/>
                <w:szCs w:val="18"/>
              </w:rPr>
              <w:t>/ Para Yönetimi</w:t>
            </w:r>
            <w:r w:rsidRPr="002E35D0">
              <w:rPr>
                <w:sz w:val="18"/>
                <w:szCs w:val="18"/>
              </w:rPr>
              <w:t>)</w:t>
            </w:r>
          </w:p>
          <w:p w:rsidR="00F67282" w:rsidRPr="002E35D0" w:rsidRDefault="001F2198" w:rsidP="00F67282">
            <w:pPr>
              <w:ind w:left="-346" w:firstLine="346"/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09</w:t>
            </w:r>
            <w:r w:rsidR="00F67282" w:rsidRPr="002E35D0">
              <w:rPr>
                <w:sz w:val="18"/>
                <w:szCs w:val="18"/>
              </w:rPr>
              <w:t>.</w:t>
            </w:r>
            <w:r w:rsidRPr="002E35D0">
              <w:rPr>
                <w:sz w:val="18"/>
                <w:szCs w:val="18"/>
              </w:rPr>
              <w:t>0</w:t>
            </w:r>
            <w:r w:rsidR="00F67282" w:rsidRPr="002E35D0">
              <w:rPr>
                <w:sz w:val="18"/>
                <w:szCs w:val="18"/>
              </w:rPr>
              <w:t>0-1</w:t>
            </w:r>
            <w:r w:rsidRPr="002E35D0">
              <w:rPr>
                <w:sz w:val="18"/>
                <w:szCs w:val="18"/>
              </w:rPr>
              <w:t>0.0</w:t>
            </w:r>
            <w:r w:rsidR="00F67282" w:rsidRPr="002E35D0">
              <w:rPr>
                <w:sz w:val="18"/>
                <w:szCs w:val="18"/>
              </w:rPr>
              <w:t>0</w:t>
            </w:r>
          </w:p>
        </w:tc>
        <w:tc>
          <w:tcPr>
            <w:tcW w:w="1402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:rsidR="00F34C34" w:rsidRPr="002E35D0" w:rsidRDefault="00F34C34" w:rsidP="00F34C34">
            <w:pPr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Seçmeli</w:t>
            </w:r>
          </w:p>
          <w:p w:rsidR="00F34C34" w:rsidRPr="002E35D0" w:rsidRDefault="00F34C34" w:rsidP="00F34C34">
            <w:pPr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(Veteriner Sitoloji/Arıcılık)</w:t>
            </w:r>
          </w:p>
          <w:p w:rsidR="00F67282" w:rsidRPr="002E35D0" w:rsidRDefault="00F34C34" w:rsidP="00F34C34">
            <w:pPr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14.00-15.00</w:t>
            </w:r>
          </w:p>
        </w:tc>
        <w:tc>
          <w:tcPr>
            <w:tcW w:w="2239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:rsidR="00F67282" w:rsidRPr="002E35D0" w:rsidRDefault="00F67282" w:rsidP="00F67282">
            <w:pPr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Dış Hastalıklara Giriş</w:t>
            </w:r>
          </w:p>
          <w:p w:rsidR="00F67282" w:rsidRPr="002E35D0" w:rsidRDefault="00F67282" w:rsidP="00F67282">
            <w:pPr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10.00-11.00</w:t>
            </w:r>
          </w:p>
        </w:tc>
        <w:tc>
          <w:tcPr>
            <w:tcW w:w="2482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:rsidR="00F34C34" w:rsidRPr="002E35D0" w:rsidRDefault="00F34C34" w:rsidP="00F34C34">
            <w:pPr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Seçmeli</w:t>
            </w:r>
          </w:p>
          <w:p w:rsidR="00F34C34" w:rsidRPr="002E35D0" w:rsidRDefault="00F34C34" w:rsidP="00F34C34">
            <w:pPr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(Gıda Mevzuatı/Egzotik Hayvan Hastalıkları)</w:t>
            </w:r>
          </w:p>
          <w:p w:rsidR="00F34C34" w:rsidRPr="002E35D0" w:rsidRDefault="00F34C34" w:rsidP="00F34C34">
            <w:pPr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13.00-14.00</w:t>
            </w:r>
          </w:p>
          <w:p w:rsidR="00F34C34" w:rsidRPr="002E35D0" w:rsidRDefault="00F34C34" w:rsidP="00F34C34">
            <w:pPr>
              <w:jc w:val="center"/>
              <w:rPr>
                <w:sz w:val="18"/>
                <w:szCs w:val="18"/>
              </w:rPr>
            </w:pPr>
          </w:p>
          <w:p w:rsidR="0027176A" w:rsidRPr="002E35D0" w:rsidRDefault="0027176A" w:rsidP="00F34C34">
            <w:pPr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Kedi Köpek Hastalıkları</w:t>
            </w:r>
          </w:p>
          <w:p w:rsidR="00F67282" w:rsidRPr="002E35D0" w:rsidRDefault="0027176A" w:rsidP="0027176A">
            <w:pPr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 xml:space="preserve">                16.00-17.00</w:t>
            </w:r>
          </w:p>
        </w:tc>
      </w:tr>
      <w:tr w:rsidR="00F67282" w:rsidRPr="002E35D0" w:rsidTr="002E35D0">
        <w:trPr>
          <w:trHeight w:val="501"/>
          <w:jc w:val="center"/>
        </w:trPr>
        <w:tc>
          <w:tcPr>
            <w:tcW w:w="1092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:rsidR="00F67282" w:rsidRPr="002E35D0" w:rsidRDefault="003A0D9F" w:rsidP="00F67282">
            <w:pPr>
              <w:jc w:val="center"/>
              <w:rPr>
                <w:b/>
                <w:sz w:val="18"/>
                <w:szCs w:val="18"/>
              </w:rPr>
            </w:pPr>
            <w:r w:rsidRPr="002E35D0">
              <w:rPr>
                <w:b/>
                <w:sz w:val="18"/>
                <w:szCs w:val="18"/>
              </w:rPr>
              <w:t>13</w:t>
            </w:r>
            <w:r w:rsidR="00F67282" w:rsidRPr="002E35D0">
              <w:rPr>
                <w:b/>
                <w:sz w:val="18"/>
                <w:szCs w:val="18"/>
              </w:rPr>
              <w:t>.06. 2022</w:t>
            </w:r>
          </w:p>
          <w:p w:rsidR="00F67282" w:rsidRPr="002E35D0" w:rsidRDefault="003A0D9F" w:rsidP="00F67282">
            <w:pPr>
              <w:jc w:val="center"/>
              <w:rPr>
                <w:b/>
                <w:sz w:val="18"/>
                <w:szCs w:val="18"/>
              </w:rPr>
            </w:pPr>
            <w:r w:rsidRPr="002E35D0">
              <w:rPr>
                <w:b/>
                <w:sz w:val="18"/>
                <w:szCs w:val="18"/>
              </w:rPr>
              <w:t>Salı</w:t>
            </w:r>
            <w:r w:rsidR="00F67282" w:rsidRPr="002E35D0">
              <w:rPr>
                <w:b/>
                <w:sz w:val="18"/>
                <w:szCs w:val="18"/>
              </w:rPr>
              <w:t xml:space="preserve"> </w:t>
            </w:r>
          </w:p>
        </w:tc>
        <w:tc>
          <w:tcPr>
            <w:tcW w:w="2283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:rsidR="00F67282" w:rsidRPr="002E35D0" w:rsidRDefault="00F67282" w:rsidP="00F67282">
            <w:pPr>
              <w:ind w:left="-346" w:firstLine="346"/>
              <w:jc w:val="center"/>
              <w:rPr>
                <w:sz w:val="18"/>
                <w:szCs w:val="18"/>
              </w:rPr>
            </w:pPr>
          </w:p>
        </w:tc>
        <w:tc>
          <w:tcPr>
            <w:tcW w:w="1402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:rsidR="00F67282" w:rsidRPr="002E35D0" w:rsidRDefault="00F67282" w:rsidP="00F67282">
            <w:pPr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Viroloji I</w:t>
            </w:r>
          </w:p>
          <w:p w:rsidR="00F67282" w:rsidRPr="002E35D0" w:rsidRDefault="00F67282" w:rsidP="00F67282">
            <w:pPr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11.00-12.00</w:t>
            </w:r>
          </w:p>
          <w:p w:rsidR="00F67282" w:rsidRPr="002E35D0" w:rsidRDefault="00F67282" w:rsidP="00F6728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239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:rsidR="00F67282" w:rsidRPr="002E35D0" w:rsidRDefault="00F67282" w:rsidP="00F67282">
            <w:pPr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Gıda Hijyeni ve Kontrolü</w:t>
            </w:r>
          </w:p>
          <w:p w:rsidR="00F67282" w:rsidRPr="002E35D0" w:rsidRDefault="00B56503" w:rsidP="00F67282">
            <w:pPr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16</w:t>
            </w:r>
            <w:r w:rsidR="00F67282" w:rsidRPr="002E35D0">
              <w:rPr>
                <w:sz w:val="18"/>
                <w:szCs w:val="18"/>
              </w:rPr>
              <w:t>.</w:t>
            </w:r>
            <w:r w:rsidRPr="002E35D0">
              <w:rPr>
                <w:sz w:val="18"/>
                <w:szCs w:val="18"/>
              </w:rPr>
              <w:t>00</w:t>
            </w:r>
            <w:r w:rsidR="00F67282" w:rsidRPr="002E35D0">
              <w:rPr>
                <w:sz w:val="18"/>
                <w:szCs w:val="18"/>
              </w:rPr>
              <w:t>-</w:t>
            </w:r>
            <w:r w:rsidRPr="002E35D0">
              <w:rPr>
                <w:sz w:val="18"/>
                <w:szCs w:val="18"/>
              </w:rPr>
              <w:t>17</w:t>
            </w:r>
            <w:r w:rsidR="00F67282" w:rsidRPr="002E35D0">
              <w:rPr>
                <w:sz w:val="18"/>
                <w:szCs w:val="18"/>
              </w:rPr>
              <w:t>.</w:t>
            </w:r>
            <w:r w:rsidRPr="002E35D0">
              <w:rPr>
                <w:sz w:val="18"/>
                <w:szCs w:val="18"/>
              </w:rPr>
              <w:t>00</w:t>
            </w:r>
          </w:p>
          <w:p w:rsidR="00F67282" w:rsidRPr="002E35D0" w:rsidRDefault="00F67282" w:rsidP="00F6728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482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:rsidR="00F67282" w:rsidRPr="002E35D0" w:rsidRDefault="00F67282" w:rsidP="00F67282">
            <w:pPr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Geviş Getiren Hayvan Hastalıkları II</w:t>
            </w:r>
          </w:p>
          <w:p w:rsidR="00F67282" w:rsidRPr="002E35D0" w:rsidRDefault="00F67282" w:rsidP="00F67282">
            <w:pPr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13.00-1</w:t>
            </w:r>
            <w:r w:rsidR="00B56503" w:rsidRPr="002E35D0">
              <w:rPr>
                <w:sz w:val="18"/>
                <w:szCs w:val="18"/>
              </w:rPr>
              <w:t>4</w:t>
            </w:r>
            <w:r w:rsidRPr="002E35D0">
              <w:rPr>
                <w:sz w:val="18"/>
                <w:szCs w:val="18"/>
              </w:rPr>
              <w:t>.30</w:t>
            </w:r>
          </w:p>
          <w:p w:rsidR="00F67282" w:rsidRPr="002E35D0" w:rsidRDefault="00F67282" w:rsidP="00F67282">
            <w:pPr>
              <w:jc w:val="center"/>
              <w:rPr>
                <w:sz w:val="18"/>
                <w:szCs w:val="18"/>
              </w:rPr>
            </w:pPr>
          </w:p>
        </w:tc>
      </w:tr>
      <w:tr w:rsidR="00F67282" w:rsidRPr="002E35D0" w:rsidTr="002E35D0">
        <w:trPr>
          <w:trHeight w:val="24"/>
          <w:jc w:val="center"/>
        </w:trPr>
        <w:tc>
          <w:tcPr>
            <w:tcW w:w="1092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:rsidR="00F67282" w:rsidRPr="002E35D0" w:rsidRDefault="003A0D9F" w:rsidP="00F67282">
            <w:pPr>
              <w:jc w:val="center"/>
              <w:rPr>
                <w:b/>
                <w:sz w:val="18"/>
                <w:szCs w:val="18"/>
              </w:rPr>
            </w:pPr>
            <w:r w:rsidRPr="002E35D0">
              <w:rPr>
                <w:b/>
                <w:sz w:val="18"/>
                <w:szCs w:val="18"/>
              </w:rPr>
              <w:t>14</w:t>
            </w:r>
            <w:r w:rsidR="00F67282" w:rsidRPr="002E35D0">
              <w:rPr>
                <w:b/>
                <w:sz w:val="18"/>
                <w:szCs w:val="18"/>
              </w:rPr>
              <w:t>.06. 2022</w:t>
            </w:r>
          </w:p>
          <w:p w:rsidR="00F67282" w:rsidRPr="002E35D0" w:rsidRDefault="003A0D9F" w:rsidP="00F67282">
            <w:pPr>
              <w:jc w:val="center"/>
              <w:rPr>
                <w:b/>
                <w:sz w:val="18"/>
                <w:szCs w:val="18"/>
              </w:rPr>
            </w:pPr>
            <w:r w:rsidRPr="002E35D0">
              <w:rPr>
                <w:b/>
                <w:sz w:val="18"/>
                <w:szCs w:val="18"/>
              </w:rPr>
              <w:t>Çarşamba</w:t>
            </w:r>
          </w:p>
        </w:tc>
        <w:tc>
          <w:tcPr>
            <w:tcW w:w="2283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:rsidR="00F67282" w:rsidRPr="002E35D0" w:rsidRDefault="00F67282" w:rsidP="00F67282">
            <w:pPr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Anatomi II</w:t>
            </w:r>
          </w:p>
          <w:p w:rsidR="00F67282" w:rsidRPr="002E35D0" w:rsidRDefault="00B56503" w:rsidP="00F67282">
            <w:pPr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11</w:t>
            </w:r>
            <w:r w:rsidR="00F67282" w:rsidRPr="002E35D0">
              <w:rPr>
                <w:sz w:val="18"/>
                <w:szCs w:val="18"/>
              </w:rPr>
              <w:t>.00-</w:t>
            </w:r>
            <w:r w:rsidRPr="002E35D0">
              <w:rPr>
                <w:sz w:val="18"/>
                <w:szCs w:val="18"/>
              </w:rPr>
              <w:t>12</w:t>
            </w:r>
            <w:r w:rsidR="00F67282" w:rsidRPr="002E35D0">
              <w:rPr>
                <w:sz w:val="18"/>
                <w:szCs w:val="18"/>
              </w:rPr>
              <w:t>.00</w:t>
            </w:r>
          </w:p>
          <w:p w:rsidR="00F67282" w:rsidRPr="002E35D0" w:rsidRDefault="00F67282" w:rsidP="00374398">
            <w:pPr>
              <w:ind w:left="-346" w:firstLine="346"/>
              <w:rPr>
                <w:sz w:val="18"/>
                <w:szCs w:val="18"/>
              </w:rPr>
            </w:pPr>
          </w:p>
        </w:tc>
        <w:tc>
          <w:tcPr>
            <w:tcW w:w="1402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:rsidR="00F67282" w:rsidRPr="002E35D0" w:rsidRDefault="00F67282" w:rsidP="00F67282">
            <w:pPr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Mikrobiyoloji I</w:t>
            </w:r>
          </w:p>
          <w:p w:rsidR="00F67282" w:rsidRPr="002E35D0" w:rsidRDefault="00F67282" w:rsidP="00F67282">
            <w:pPr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13.30-14.30</w:t>
            </w:r>
          </w:p>
        </w:tc>
        <w:tc>
          <w:tcPr>
            <w:tcW w:w="2239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:rsidR="00F34C34" w:rsidRPr="002E35D0" w:rsidRDefault="00F34C34" w:rsidP="00F34C34">
            <w:pPr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İç Hastalıklara Giriş</w:t>
            </w:r>
          </w:p>
          <w:p w:rsidR="00F34C34" w:rsidRPr="002E35D0" w:rsidRDefault="00F34C34" w:rsidP="00F34C34">
            <w:pPr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16.00-17.00</w:t>
            </w:r>
          </w:p>
          <w:p w:rsidR="00AF5772" w:rsidRPr="002E35D0" w:rsidRDefault="00AF5772" w:rsidP="001B766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482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:rsidR="00F67282" w:rsidRPr="002E35D0" w:rsidRDefault="00F67282" w:rsidP="00F67282">
            <w:pPr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Et Hijyeni Muayenesi ve Teknolojisi</w:t>
            </w:r>
          </w:p>
          <w:p w:rsidR="00F67282" w:rsidRPr="002E35D0" w:rsidRDefault="00F67282" w:rsidP="00B56503">
            <w:pPr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15.</w:t>
            </w:r>
            <w:r w:rsidR="00B56503" w:rsidRPr="002E35D0">
              <w:rPr>
                <w:sz w:val="18"/>
                <w:szCs w:val="18"/>
              </w:rPr>
              <w:t>00</w:t>
            </w:r>
            <w:r w:rsidRPr="002E35D0">
              <w:rPr>
                <w:sz w:val="18"/>
                <w:szCs w:val="18"/>
              </w:rPr>
              <w:t>-16.00</w:t>
            </w:r>
          </w:p>
        </w:tc>
      </w:tr>
      <w:tr w:rsidR="00F67282" w:rsidRPr="002E35D0" w:rsidTr="002E35D0">
        <w:trPr>
          <w:trHeight w:val="1030"/>
          <w:jc w:val="center"/>
        </w:trPr>
        <w:tc>
          <w:tcPr>
            <w:tcW w:w="1092" w:type="dxa"/>
            <w:shd w:val="clear" w:color="auto" w:fill="auto"/>
            <w:vAlign w:val="center"/>
          </w:tcPr>
          <w:p w:rsidR="00F67282" w:rsidRPr="002E35D0" w:rsidRDefault="003A0D9F" w:rsidP="00F67282">
            <w:pPr>
              <w:jc w:val="center"/>
              <w:rPr>
                <w:b/>
                <w:sz w:val="18"/>
                <w:szCs w:val="18"/>
              </w:rPr>
            </w:pPr>
            <w:r w:rsidRPr="002E35D0">
              <w:rPr>
                <w:b/>
                <w:sz w:val="18"/>
                <w:szCs w:val="18"/>
              </w:rPr>
              <w:t>15.</w:t>
            </w:r>
            <w:r w:rsidR="00F67282" w:rsidRPr="002E35D0">
              <w:rPr>
                <w:b/>
                <w:sz w:val="18"/>
                <w:szCs w:val="18"/>
              </w:rPr>
              <w:t>06. 2022</w:t>
            </w:r>
          </w:p>
          <w:p w:rsidR="00F67282" w:rsidRPr="002E35D0" w:rsidRDefault="003A0D9F" w:rsidP="00F67282">
            <w:pPr>
              <w:jc w:val="center"/>
              <w:rPr>
                <w:b/>
                <w:sz w:val="18"/>
                <w:szCs w:val="18"/>
              </w:rPr>
            </w:pPr>
            <w:r w:rsidRPr="002E35D0">
              <w:rPr>
                <w:b/>
                <w:sz w:val="18"/>
                <w:szCs w:val="18"/>
              </w:rPr>
              <w:t>Perşembe</w:t>
            </w:r>
            <w:r w:rsidR="00F67282" w:rsidRPr="002E35D0">
              <w:rPr>
                <w:b/>
                <w:sz w:val="18"/>
                <w:szCs w:val="18"/>
              </w:rPr>
              <w:t xml:space="preserve"> </w:t>
            </w:r>
          </w:p>
        </w:tc>
        <w:tc>
          <w:tcPr>
            <w:tcW w:w="2283" w:type="dxa"/>
            <w:shd w:val="clear" w:color="auto" w:fill="auto"/>
            <w:vAlign w:val="center"/>
          </w:tcPr>
          <w:p w:rsidR="0027176A" w:rsidRPr="002E35D0" w:rsidRDefault="0027176A" w:rsidP="0027176A">
            <w:pPr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 xml:space="preserve">              İngilizce II</w:t>
            </w:r>
          </w:p>
          <w:p w:rsidR="0027176A" w:rsidRPr="002E35D0" w:rsidRDefault="0027176A" w:rsidP="0027176A">
            <w:pPr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10.00-11.00</w:t>
            </w:r>
          </w:p>
          <w:p w:rsidR="00F67282" w:rsidRPr="002E35D0" w:rsidRDefault="00F67282" w:rsidP="00B56503">
            <w:pPr>
              <w:ind w:left="-346" w:firstLine="346"/>
              <w:jc w:val="center"/>
              <w:rPr>
                <w:sz w:val="18"/>
                <w:szCs w:val="18"/>
              </w:rPr>
            </w:pPr>
          </w:p>
        </w:tc>
        <w:tc>
          <w:tcPr>
            <w:tcW w:w="1402" w:type="dxa"/>
            <w:shd w:val="clear" w:color="auto" w:fill="auto"/>
            <w:vAlign w:val="center"/>
          </w:tcPr>
          <w:p w:rsidR="0027176A" w:rsidRPr="002E35D0" w:rsidRDefault="0027176A" w:rsidP="0027176A">
            <w:pPr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Biyokimya II</w:t>
            </w:r>
          </w:p>
          <w:p w:rsidR="00F67282" w:rsidRPr="002E35D0" w:rsidRDefault="0027176A" w:rsidP="0027176A">
            <w:pPr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13.00-14.00</w:t>
            </w:r>
          </w:p>
        </w:tc>
        <w:tc>
          <w:tcPr>
            <w:tcW w:w="2239" w:type="dxa"/>
            <w:shd w:val="clear" w:color="auto" w:fill="auto"/>
            <w:vAlign w:val="center"/>
          </w:tcPr>
          <w:p w:rsidR="0027176A" w:rsidRPr="002E35D0" w:rsidRDefault="0027176A" w:rsidP="0027176A">
            <w:pPr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Seçmeli</w:t>
            </w:r>
          </w:p>
          <w:p w:rsidR="0027176A" w:rsidRPr="002E35D0" w:rsidRDefault="0027176A" w:rsidP="0027176A">
            <w:pPr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(Klinik Laboratuvar Teşhis/Gıda Güvenliği)</w:t>
            </w:r>
          </w:p>
          <w:p w:rsidR="00F67282" w:rsidRPr="002E35D0" w:rsidRDefault="0027176A" w:rsidP="00B56503">
            <w:pPr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14.</w:t>
            </w:r>
            <w:r w:rsidR="00B56503" w:rsidRPr="002E35D0">
              <w:rPr>
                <w:sz w:val="18"/>
                <w:szCs w:val="18"/>
              </w:rPr>
              <w:t>00</w:t>
            </w:r>
            <w:r w:rsidRPr="002E35D0">
              <w:rPr>
                <w:sz w:val="18"/>
                <w:szCs w:val="18"/>
              </w:rPr>
              <w:t>-15.00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F34C34" w:rsidRPr="002E35D0" w:rsidRDefault="00F34C34" w:rsidP="00F34C34">
            <w:pPr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Cerrahi II</w:t>
            </w:r>
          </w:p>
          <w:p w:rsidR="00F34C34" w:rsidRPr="002E35D0" w:rsidRDefault="00F34C34" w:rsidP="00F34C34">
            <w:pPr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11.00-12.00</w:t>
            </w:r>
          </w:p>
          <w:p w:rsidR="00F67282" w:rsidRPr="002E35D0" w:rsidRDefault="00F67282" w:rsidP="00B56503">
            <w:pPr>
              <w:jc w:val="center"/>
              <w:rPr>
                <w:sz w:val="18"/>
                <w:szCs w:val="18"/>
              </w:rPr>
            </w:pPr>
          </w:p>
        </w:tc>
      </w:tr>
      <w:tr w:rsidR="00F67282" w:rsidRPr="002E35D0" w:rsidTr="002E35D0">
        <w:trPr>
          <w:trHeight w:val="787"/>
          <w:jc w:val="center"/>
        </w:trPr>
        <w:tc>
          <w:tcPr>
            <w:tcW w:w="1092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:rsidR="00F67282" w:rsidRPr="002E35D0" w:rsidRDefault="0027176A" w:rsidP="00F67282">
            <w:pPr>
              <w:jc w:val="center"/>
              <w:rPr>
                <w:b/>
                <w:sz w:val="18"/>
                <w:szCs w:val="18"/>
              </w:rPr>
            </w:pPr>
            <w:r w:rsidRPr="002E35D0">
              <w:rPr>
                <w:b/>
                <w:sz w:val="18"/>
                <w:szCs w:val="18"/>
              </w:rPr>
              <w:t>16</w:t>
            </w:r>
            <w:r w:rsidR="00F67282" w:rsidRPr="002E35D0">
              <w:rPr>
                <w:b/>
                <w:sz w:val="18"/>
                <w:szCs w:val="18"/>
              </w:rPr>
              <w:t>.06. 2022</w:t>
            </w:r>
          </w:p>
          <w:p w:rsidR="00F67282" w:rsidRPr="002E35D0" w:rsidRDefault="003A0D9F" w:rsidP="00F67282">
            <w:pPr>
              <w:jc w:val="center"/>
              <w:rPr>
                <w:b/>
                <w:sz w:val="18"/>
                <w:szCs w:val="18"/>
              </w:rPr>
            </w:pPr>
            <w:r w:rsidRPr="002E35D0">
              <w:rPr>
                <w:b/>
                <w:sz w:val="18"/>
                <w:szCs w:val="18"/>
              </w:rPr>
              <w:t>Cuma</w:t>
            </w:r>
            <w:r w:rsidR="00F67282" w:rsidRPr="002E35D0">
              <w:rPr>
                <w:b/>
                <w:sz w:val="18"/>
                <w:szCs w:val="18"/>
              </w:rPr>
              <w:t xml:space="preserve">  </w:t>
            </w:r>
          </w:p>
        </w:tc>
        <w:tc>
          <w:tcPr>
            <w:tcW w:w="2283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:rsidR="00B56503" w:rsidRPr="002E35D0" w:rsidRDefault="00B56503" w:rsidP="00B56503">
            <w:pPr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Kariyer Planlama</w:t>
            </w:r>
          </w:p>
          <w:p w:rsidR="00F67282" w:rsidRPr="002E35D0" w:rsidRDefault="001B7668" w:rsidP="001B7668">
            <w:pPr>
              <w:ind w:left="-346" w:firstLine="346"/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09</w:t>
            </w:r>
            <w:r w:rsidR="00B56503" w:rsidRPr="002E35D0">
              <w:rPr>
                <w:sz w:val="18"/>
                <w:szCs w:val="18"/>
              </w:rPr>
              <w:t>.00-</w:t>
            </w:r>
            <w:r w:rsidRPr="002E35D0">
              <w:rPr>
                <w:sz w:val="18"/>
                <w:szCs w:val="18"/>
              </w:rPr>
              <w:t>10</w:t>
            </w:r>
            <w:r w:rsidR="00B56503" w:rsidRPr="002E35D0">
              <w:rPr>
                <w:sz w:val="18"/>
                <w:szCs w:val="18"/>
              </w:rPr>
              <w:t>.00</w:t>
            </w:r>
          </w:p>
        </w:tc>
        <w:tc>
          <w:tcPr>
            <w:tcW w:w="1402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:rsidR="001B7668" w:rsidRPr="002E35D0" w:rsidRDefault="001B7668" w:rsidP="001B7668">
            <w:pPr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Yem Hijyeni ve Teknolojisi</w:t>
            </w:r>
          </w:p>
          <w:p w:rsidR="00F67282" w:rsidRPr="002E35D0" w:rsidRDefault="001B7668" w:rsidP="001B7668">
            <w:pPr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16.00-17.00</w:t>
            </w:r>
          </w:p>
        </w:tc>
        <w:tc>
          <w:tcPr>
            <w:tcW w:w="2239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:rsidR="0027176A" w:rsidRPr="002E35D0" w:rsidRDefault="0027176A" w:rsidP="0027176A">
            <w:pPr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Özel Patoloji II</w:t>
            </w:r>
          </w:p>
          <w:p w:rsidR="00F67282" w:rsidRPr="002E35D0" w:rsidRDefault="0027176A" w:rsidP="0027176A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10.00-11.</w:t>
            </w:r>
            <w:r w:rsidRPr="002E35D0">
              <w:rPr>
                <w:color w:val="000000" w:themeColor="text1"/>
                <w:sz w:val="18"/>
                <w:szCs w:val="18"/>
              </w:rPr>
              <w:t>00</w:t>
            </w:r>
          </w:p>
        </w:tc>
        <w:tc>
          <w:tcPr>
            <w:tcW w:w="2482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:rsidR="00392EA8" w:rsidRPr="002E35D0" w:rsidRDefault="00392EA8" w:rsidP="00392EA8">
            <w:pPr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Hayvan Refahı</w:t>
            </w:r>
          </w:p>
          <w:p w:rsidR="00F67282" w:rsidRPr="002E35D0" w:rsidRDefault="00392EA8" w:rsidP="00392EA8">
            <w:pPr>
              <w:jc w:val="center"/>
              <w:rPr>
                <w:b/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14.30-15.30</w:t>
            </w:r>
          </w:p>
        </w:tc>
      </w:tr>
      <w:tr w:rsidR="00F67282" w:rsidRPr="002E35D0" w:rsidTr="002E35D0">
        <w:trPr>
          <w:trHeight w:val="506"/>
          <w:jc w:val="center"/>
        </w:trPr>
        <w:tc>
          <w:tcPr>
            <w:tcW w:w="1092" w:type="dxa"/>
            <w:shd w:val="clear" w:color="auto" w:fill="auto"/>
            <w:vAlign w:val="center"/>
          </w:tcPr>
          <w:p w:rsidR="00F67282" w:rsidRPr="002E35D0" w:rsidRDefault="0027176A" w:rsidP="00F67282">
            <w:pPr>
              <w:jc w:val="center"/>
              <w:rPr>
                <w:b/>
                <w:sz w:val="18"/>
                <w:szCs w:val="18"/>
              </w:rPr>
            </w:pPr>
            <w:r w:rsidRPr="002E35D0">
              <w:rPr>
                <w:b/>
                <w:sz w:val="18"/>
                <w:szCs w:val="18"/>
              </w:rPr>
              <w:t>17</w:t>
            </w:r>
            <w:r w:rsidR="00F67282" w:rsidRPr="002E35D0">
              <w:rPr>
                <w:b/>
                <w:sz w:val="18"/>
                <w:szCs w:val="18"/>
              </w:rPr>
              <w:t>.06. 2022</w:t>
            </w:r>
          </w:p>
          <w:p w:rsidR="00F67282" w:rsidRPr="002E35D0" w:rsidRDefault="003A0D9F" w:rsidP="00F67282">
            <w:pPr>
              <w:jc w:val="center"/>
              <w:rPr>
                <w:b/>
                <w:sz w:val="18"/>
                <w:szCs w:val="18"/>
              </w:rPr>
            </w:pPr>
            <w:r w:rsidRPr="002E35D0">
              <w:rPr>
                <w:b/>
                <w:sz w:val="18"/>
                <w:szCs w:val="18"/>
              </w:rPr>
              <w:t>Cumartesi</w:t>
            </w:r>
          </w:p>
        </w:tc>
        <w:tc>
          <w:tcPr>
            <w:tcW w:w="2283" w:type="dxa"/>
            <w:shd w:val="clear" w:color="auto" w:fill="auto"/>
            <w:vAlign w:val="center"/>
          </w:tcPr>
          <w:p w:rsidR="00F67282" w:rsidRPr="002E35D0" w:rsidRDefault="00F67282" w:rsidP="00F67282">
            <w:pPr>
              <w:jc w:val="center"/>
              <w:rPr>
                <w:sz w:val="18"/>
                <w:szCs w:val="18"/>
                <w:highlight w:val="yellow"/>
              </w:rPr>
            </w:pPr>
          </w:p>
        </w:tc>
        <w:tc>
          <w:tcPr>
            <w:tcW w:w="1402" w:type="dxa"/>
            <w:shd w:val="clear" w:color="auto" w:fill="auto"/>
            <w:vAlign w:val="center"/>
          </w:tcPr>
          <w:p w:rsidR="00F67282" w:rsidRPr="002E35D0" w:rsidRDefault="00F67282" w:rsidP="00392EA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239" w:type="dxa"/>
            <w:shd w:val="clear" w:color="auto" w:fill="auto"/>
            <w:vAlign w:val="center"/>
          </w:tcPr>
          <w:p w:rsidR="00F67282" w:rsidRPr="002E35D0" w:rsidRDefault="00F67282" w:rsidP="0016312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482" w:type="dxa"/>
            <w:shd w:val="clear" w:color="auto" w:fill="auto"/>
            <w:vAlign w:val="center"/>
          </w:tcPr>
          <w:p w:rsidR="00F67282" w:rsidRPr="002E35D0" w:rsidRDefault="00F67282" w:rsidP="00D55168">
            <w:pPr>
              <w:jc w:val="center"/>
              <w:rPr>
                <w:sz w:val="18"/>
                <w:szCs w:val="18"/>
              </w:rPr>
            </w:pPr>
          </w:p>
        </w:tc>
      </w:tr>
      <w:tr w:rsidR="00F67282" w:rsidRPr="002E35D0" w:rsidTr="002E35D0">
        <w:trPr>
          <w:trHeight w:val="524"/>
          <w:jc w:val="center"/>
        </w:trPr>
        <w:tc>
          <w:tcPr>
            <w:tcW w:w="1092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:rsidR="00F67282" w:rsidRPr="002E35D0" w:rsidRDefault="0027176A" w:rsidP="00F67282">
            <w:pPr>
              <w:jc w:val="center"/>
              <w:rPr>
                <w:b/>
                <w:sz w:val="18"/>
                <w:szCs w:val="18"/>
              </w:rPr>
            </w:pPr>
            <w:r w:rsidRPr="002E35D0">
              <w:rPr>
                <w:b/>
                <w:sz w:val="18"/>
                <w:szCs w:val="18"/>
              </w:rPr>
              <w:t>18</w:t>
            </w:r>
            <w:r w:rsidR="00F67282" w:rsidRPr="002E35D0">
              <w:rPr>
                <w:b/>
                <w:sz w:val="18"/>
                <w:szCs w:val="18"/>
              </w:rPr>
              <w:t>.06. 2022</w:t>
            </w:r>
          </w:p>
          <w:p w:rsidR="00F67282" w:rsidRPr="002E35D0" w:rsidRDefault="003A0D9F" w:rsidP="00F67282">
            <w:pPr>
              <w:jc w:val="center"/>
              <w:rPr>
                <w:b/>
                <w:sz w:val="18"/>
                <w:szCs w:val="18"/>
              </w:rPr>
            </w:pPr>
            <w:r w:rsidRPr="002E35D0">
              <w:rPr>
                <w:b/>
                <w:sz w:val="18"/>
                <w:szCs w:val="18"/>
              </w:rPr>
              <w:t>Pazar</w:t>
            </w:r>
            <w:r w:rsidR="00F67282" w:rsidRPr="002E35D0">
              <w:rPr>
                <w:b/>
                <w:sz w:val="18"/>
                <w:szCs w:val="18"/>
              </w:rPr>
              <w:t xml:space="preserve"> </w:t>
            </w:r>
          </w:p>
        </w:tc>
        <w:tc>
          <w:tcPr>
            <w:tcW w:w="2283" w:type="dxa"/>
            <w:shd w:val="clear" w:color="auto" w:fill="auto"/>
            <w:vAlign w:val="center"/>
          </w:tcPr>
          <w:p w:rsidR="00F67282" w:rsidRPr="002E35D0" w:rsidRDefault="00F67282" w:rsidP="00F67282">
            <w:pPr>
              <w:ind w:left="-346" w:firstLine="346"/>
              <w:jc w:val="center"/>
              <w:rPr>
                <w:sz w:val="18"/>
                <w:szCs w:val="18"/>
              </w:rPr>
            </w:pPr>
          </w:p>
        </w:tc>
        <w:tc>
          <w:tcPr>
            <w:tcW w:w="1402" w:type="dxa"/>
            <w:shd w:val="clear" w:color="auto" w:fill="auto"/>
            <w:vAlign w:val="center"/>
          </w:tcPr>
          <w:p w:rsidR="00F67282" w:rsidRPr="002E35D0" w:rsidRDefault="00F67282" w:rsidP="00F6728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239" w:type="dxa"/>
            <w:shd w:val="clear" w:color="auto" w:fill="auto"/>
            <w:vAlign w:val="center"/>
          </w:tcPr>
          <w:p w:rsidR="00F67282" w:rsidRPr="002E35D0" w:rsidRDefault="00F67282" w:rsidP="00F6728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482" w:type="dxa"/>
            <w:shd w:val="clear" w:color="auto" w:fill="auto"/>
            <w:vAlign w:val="center"/>
          </w:tcPr>
          <w:p w:rsidR="00F67282" w:rsidRPr="002E35D0" w:rsidRDefault="00F67282" w:rsidP="00F67282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R="00F67282" w:rsidRPr="002E35D0" w:rsidTr="002E35D0">
        <w:trPr>
          <w:trHeight w:val="768"/>
          <w:jc w:val="center"/>
        </w:trPr>
        <w:tc>
          <w:tcPr>
            <w:tcW w:w="1092" w:type="dxa"/>
            <w:shd w:val="clear" w:color="auto" w:fill="auto"/>
            <w:vAlign w:val="center"/>
          </w:tcPr>
          <w:p w:rsidR="00F67282" w:rsidRPr="002E35D0" w:rsidRDefault="0027176A" w:rsidP="00F67282">
            <w:pPr>
              <w:jc w:val="center"/>
              <w:rPr>
                <w:b/>
                <w:sz w:val="18"/>
                <w:szCs w:val="18"/>
              </w:rPr>
            </w:pPr>
            <w:r w:rsidRPr="002E35D0">
              <w:rPr>
                <w:b/>
                <w:sz w:val="18"/>
                <w:szCs w:val="18"/>
              </w:rPr>
              <w:t>19</w:t>
            </w:r>
            <w:r w:rsidR="00F67282" w:rsidRPr="002E35D0">
              <w:rPr>
                <w:b/>
                <w:sz w:val="18"/>
                <w:szCs w:val="18"/>
              </w:rPr>
              <w:t>.06. 2022</w:t>
            </w:r>
          </w:p>
          <w:p w:rsidR="00F67282" w:rsidRPr="002E35D0" w:rsidRDefault="0027176A" w:rsidP="00F67282">
            <w:pPr>
              <w:jc w:val="center"/>
              <w:rPr>
                <w:b/>
                <w:sz w:val="18"/>
                <w:szCs w:val="18"/>
              </w:rPr>
            </w:pPr>
            <w:r w:rsidRPr="002E35D0">
              <w:rPr>
                <w:b/>
                <w:sz w:val="18"/>
                <w:szCs w:val="18"/>
              </w:rPr>
              <w:t>Pazartesi</w:t>
            </w:r>
            <w:r w:rsidR="00F67282" w:rsidRPr="002E35D0">
              <w:rPr>
                <w:b/>
                <w:sz w:val="18"/>
                <w:szCs w:val="18"/>
              </w:rPr>
              <w:t xml:space="preserve">  </w:t>
            </w:r>
          </w:p>
        </w:tc>
        <w:tc>
          <w:tcPr>
            <w:tcW w:w="2283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:rsidR="00392EA8" w:rsidRPr="002E35D0" w:rsidRDefault="00392EA8" w:rsidP="00392EA8">
            <w:pPr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Histoloji I</w:t>
            </w:r>
          </w:p>
          <w:p w:rsidR="00F67282" w:rsidRPr="002E35D0" w:rsidRDefault="00466B76" w:rsidP="00466B76">
            <w:pPr>
              <w:ind w:left="-346" w:firstLine="346"/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09</w:t>
            </w:r>
            <w:r w:rsidR="00392EA8" w:rsidRPr="002E35D0">
              <w:rPr>
                <w:sz w:val="18"/>
                <w:szCs w:val="18"/>
              </w:rPr>
              <w:t>.</w:t>
            </w:r>
            <w:r w:rsidRPr="002E35D0">
              <w:rPr>
                <w:sz w:val="18"/>
                <w:szCs w:val="18"/>
              </w:rPr>
              <w:t>30</w:t>
            </w:r>
            <w:r w:rsidR="00392EA8" w:rsidRPr="002E35D0">
              <w:rPr>
                <w:sz w:val="18"/>
                <w:szCs w:val="18"/>
              </w:rPr>
              <w:t>-</w:t>
            </w:r>
            <w:r w:rsidRPr="002E35D0">
              <w:rPr>
                <w:sz w:val="18"/>
                <w:szCs w:val="18"/>
              </w:rPr>
              <w:t>10</w:t>
            </w:r>
            <w:r w:rsidR="00392EA8" w:rsidRPr="002E35D0">
              <w:rPr>
                <w:sz w:val="18"/>
                <w:szCs w:val="18"/>
              </w:rPr>
              <w:t>.</w:t>
            </w:r>
            <w:r w:rsidRPr="002E35D0">
              <w:rPr>
                <w:sz w:val="18"/>
                <w:szCs w:val="18"/>
              </w:rPr>
              <w:t>30</w:t>
            </w:r>
          </w:p>
        </w:tc>
        <w:tc>
          <w:tcPr>
            <w:tcW w:w="1402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:rsidR="00392EA8" w:rsidRPr="002E35D0" w:rsidRDefault="00392EA8" w:rsidP="00392EA8">
            <w:pPr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Fizyoloji II</w:t>
            </w:r>
          </w:p>
          <w:p w:rsidR="00F67282" w:rsidRPr="002E35D0" w:rsidRDefault="00392EA8" w:rsidP="00392EA8">
            <w:pPr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13.00-14.00</w:t>
            </w:r>
          </w:p>
        </w:tc>
        <w:tc>
          <w:tcPr>
            <w:tcW w:w="2239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:rsidR="00446EC7" w:rsidRPr="002E35D0" w:rsidRDefault="00446EC7" w:rsidP="00446EC7">
            <w:pPr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Zootekni II</w:t>
            </w:r>
          </w:p>
          <w:p w:rsidR="00F67282" w:rsidRPr="002E35D0" w:rsidRDefault="0027176A" w:rsidP="0027176A">
            <w:pPr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11</w:t>
            </w:r>
            <w:r w:rsidR="00446EC7" w:rsidRPr="002E35D0">
              <w:rPr>
                <w:sz w:val="18"/>
                <w:szCs w:val="18"/>
              </w:rPr>
              <w:t>.</w:t>
            </w:r>
            <w:r w:rsidRPr="002E35D0">
              <w:rPr>
                <w:sz w:val="18"/>
                <w:szCs w:val="18"/>
              </w:rPr>
              <w:t>00</w:t>
            </w:r>
            <w:r w:rsidR="00446EC7" w:rsidRPr="002E35D0">
              <w:rPr>
                <w:sz w:val="18"/>
                <w:szCs w:val="18"/>
              </w:rPr>
              <w:t>-12.00</w:t>
            </w:r>
          </w:p>
        </w:tc>
        <w:tc>
          <w:tcPr>
            <w:tcW w:w="2482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:rsidR="00F67282" w:rsidRPr="002E35D0" w:rsidRDefault="00F67282" w:rsidP="00F67282">
            <w:pPr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Doğum ve Jinekoloji II</w:t>
            </w:r>
          </w:p>
          <w:p w:rsidR="00F67282" w:rsidRPr="002E35D0" w:rsidRDefault="00392EA8" w:rsidP="00F67282">
            <w:pPr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16</w:t>
            </w:r>
            <w:r w:rsidR="00F67282" w:rsidRPr="002E35D0">
              <w:rPr>
                <w:sz w:val="18"/>
                <w:szCs w:val="18"/>
              </w:rPr>
              <w:t>.00-</w:t>
            </w:r>
            <w:r w:rsidRPr="002E35D0">
              <w:rPr>
                <w:sz w:val="18"/>
                <w:szCs w:val="18"/>
              </w:rPr>
              <w:t>17</w:t>
            </w:r>
            <w:r w:rsidR="00F67282" w:rsidRPr="002E35D0">
              <w:rPr>
                <w:sz w:val="18"/>
                <w:szCs w:val="18"/>
              </w:rPr>
              <w:t>.</w:t>
            </w:r>
            <w:r w:rsidR="0027176A" w:rsidRPr="002E35D0">
              <w:rPr>
                <w:sz w:val="18"/>
                <w:szCs w:val="18"/>
              </w:rPr>
              <w:t>00</w:t>
            </w:r>
          </w:p>
          <w:p w:rsidR="00F67282" w:rsidRPr="002E35D0" w:rsidRDefault="00F67282" w:rsidP="00F67282">
            <w:pPr>
              <w:jc w:val="center"/>
              <w:rPr>
                <w:sz w:val="18"/>
                <w:szCs w:val="18"/>
              </w:rPr>
            </w:pPr>
          </w:p>
        </w:tc>
      </w:tr>
      <w:tr w:rsidR="00F34C34" w:rsidRPr="002E35D0" w:rsidTr="002E35D0">
        <w:trPr>
          <w:trHeight w:val="787"/>
          <w:jc w:val="center"/>
        </w:trPr>
        <w:tc>
          <w:tcPr>
            <w:tcW w:w="1092" w:type="dxa"/>
            <w:shd w:val="clear" w:color="auto" w:fill="auto"/>
            <w:vAlign w:val="center"/>
          </w:tcPr>
          <w:p w:rsidR="00F34C34" w:rsidRPr="002E35D0" w:rsidRDefault="00F34C34" w:rsidP="00F34C34">
            <w:pPr>
              <w:jc w:val="center"/>
              <w:rPr>
                <w:b/>
                <w:sz w:val="18"/>
                <w:szCs w:val="18"/>
              </w:rPr>
            </w:pPr>
            <w:r w:rsidRPr="002E35D0">
              <w:rPr>
                <w:b/>
                <w:sz w:val="18"/>
                <w:szCs w:val="18"/>
              </w:rPr>
              <w:t>20.06. 2022</w:t>
            </w:r>
          </w:p>
          <w:p w:rsidR="00F34C34" w:rsidRPr="002E35D0" w:rsidRDefault="00F34C34" w:rsidP="00F34C34">
            <w:pPr>
              <w:jc w:val="center"/>
              <w:rPr>
                <w:b/>
                <w:sz w:val="18"/>
                <w:szCs w:val="18"/>
              </w:rPr>
            </w:pPr>
            <w:r w:rsidRPr="002E35D0">
              <w:rPr>
                <w:b/>
                <w:sz w:val="18"/>
                <w:szCs w:val="18"/>
              </w:rPr>
              <w:t xml:space="preserve">Salı </w:t>
            </w:r>
          </w:p>
        </w:tc>
        <w:tc>
          <w:tcPr>
            <w:tcW w:w="2283" w:type="dxa"/>
            <w:shd w:val="clear" w:color="auto" w:fill="auto"/>
            <w:vAlign w:val="center"/>
          </w:tcPr>
          <w:p w:rsidR="00F34C34" w:rsidRPr="002E35D0" w:rsidRDefault="00F34C34" w:rsidP="00F34C34">
            <w:pPr>
              <w:ind w:left="-346" w:firstLine="346"/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Embriyoloji</w:t>
            </w:r>
          </w:p>
          <w:p w:rsidR="00F34C34" w:rsidRPr="002E35D0" w:rsidRDefault="00F34C34" w:rsidP="00F34C34">
            <w:pPr>
              <w:ind w:left="-346" w:firstLine="346"/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13.00-14.00</w:t>
            </w:r>
          </w:p>
        </w:tc>
        <w:tc>
          <w:tcPr>
            <w:tcW w:w="1402" w:type="dxa"/>
            <w:shd w:val="clear" w:color="auto" w:fill="auto"/>
            <w:vAlign w:val="center"/>
          </w:tcPr>
          <w:p w:rsidR="00F34C34" w:rsidRPr="002E35D0" w:rsidRDefault="00F34C34" w:rsidP="00F34C34">
            <w:pPr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Genel Parazitoloji</w:t>
            </w:r>
          </w:p>
          <w:p w:rsidR="00F34C34" w:rsidRPr="002E35D0" w:rsidRDefault="00F34C34" w:rsidP="00F34C34">
            <w:pPr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 xml:space="preserve">11.00-12.00 </w:t>
            </w:r>
          </w:p>
        </w:tc>
        <w:tc>
          <w:tcPr>
            <w:tcW w:w="2239" w:type="dxa"/>
            <w:shd w:val="clear" w:color="auto" w:fill="auto"/>
            <w:vAlign w:val="center"/>
          </w:tcPr>
          <w:p w:rsidR="00F34C34" w:rsidRPr="002E35D0" w:rsidRDefault="00F34C34" w:rsidP="00F34C34">
            <w:pPr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Farmakoloji II</w:t>
            </w:r>
          </w:p>
          <w:p w:rsidR="00F34C34" w:rsidRPr="002E35D0" w:rsidRDefault="00F34C34" w:rsidP="00F34C34">
            <w:pPr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16.00-17.00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F34C34" w:rsidRPr="002E35D0" w:rsidRDefault="00F34C34" w:rsidP="00F34C34">
            <w:pPr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Hayvan Islahı</w:t>
            </w:r>
          </w:p>
          <w:p w:rsidR="00F34C34" w:rsidRPr="002E35D0" w:rsidRDefault="00F34C34" w:rsidP="00F34C34">
            <w:pPr>
              <w:jc w:val="center"/>
              <w:rPr>
                <w:b/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09.00-10.00</w:t>
            </w:r>
          </w:p>
        </w:tc>
      </w:tr>
      <w:tr w:rsidR="00F34C34" w:rsidRPr="002E35D0" w:rsidTr="002E35D0">
        <w:trPr>
          <w:trHeight w:val="506"/>
          <w:jc w:val="center"/>
        </w:trPr>
        <w:tc>
          <w:tcPr>
            <w:tcW w:w="1092" w:type="dxa"/>
            <w:shd w:val="clear" w:color="auto" w:fill="auto"/>
            <w:vAlign w:val="center"/>
          </w:tcPr>
          <w:p w:rsidR="00F34C34" w:rsidRPr="002E35D0" w:rsidRDefault="00F34C34" w:rsidP="00F34C34">
            <w:pPr>
              <w:jc w:val="center"/>
              <w:rPr>
                <w:b/>
                <w:sz w:val="18"/>
                <w:szCs w:val="18"/>
              </w:rPr>
            </w:pPr>
            <w:r w:rsidRPr="002E35D0">
              <w:rPr>
                <w:b/>
                <w:sz w:val="18"/>
                <w:szCs w:val="18"/>
              </w:rPr>
              <w:t>21.06. 2022</w:t>
            </w:r>
          </w:p>
          <w:p w:rsidR="00F34C34" w:rsidRPr="002E35D0" w:rsidRDefault="00F34C34" w:rsidP="00F34C34">
            <w:pPr>
              <w:jc w:val="center"/>
              <w:rPr>
                <w:b/>
                <w:sz w:val="18"/>
                <w:szCs w:val="18"/>
              </w:rPr>
            </w:pPr>
            <w:r w:rsidRPr="002E35D0">
              <w:rPr>
                <w:b/>
                <w:sz w:val="18"/>
                <w:szCs w:val="18"/>
              </w:rPr>
              <w:t xml:space="preserve">Çarşamba  </w:t>
            </w:r>
          </w:p>
        </w:tc>
        <w:tc>
          <w:tcPr>
            <w:tcW w:w="2283" w:type="dxa"/>
            <w:shd w:val="clear" w:color="auto" w:fill="auto"/>
            <w:vAlign w:val="center"/>
          </w:tcPr>
          <w:p w:rsidR="00F34C34" w:rsidRPr="002E35D0" w:rsidRDefault="00F34C34" w:rsidP="00F34C34">
            <w:pPr>
              <w:jc w:val="center"/>
              <w:rPr>
                <w:sz w:val="18"/>
                <w:szCs w:val="18"/>
              </w:rPr>
            </w:pPr>
            <w:proofErr w:type="spellStart"/>
            <w:r w:rsidRPr="002E35D0">
              <w:rPr>
                <w:sz w:val="18"/>
                <w:szCs w:val="18"/>
              </w:rPr>
              <w:t>Biyoistatistik</w:t>
            </w:r>
            <w:proofErr w:type="spellEnd"/>
          </w:p>
          <w:p w:rsidR="00F34C34" w:rsidRPr="002E35D0" w:rsidRDefault="00F34C34" w:rsidP="00F34C34">
            <w:pPr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09.00-10.00</w:t>
            </w:r>
          </w:p>
        </w:tc>
        <w:tc>
          <w:tcPr>
            <w:tcW w:w="1402" w:type="dxa"/>
            <w:shd w:val="clear" w:color="auto" w:fill="auto"/>
            <w:vAlign w:val="center"/>
          </w:tcPr>
          <w:p w:rsidR="00F34C34" w:rsidRPr="002E35D0" w:rsidRDefault="00F34C34" w:rsidP="00F34C3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239" w:type="dxa"/>
            <w:shd w:val="clear" w:color="auto" w:fill="auto"/>
            <w:vAlign w:val="center"/>
          </w:tcPr>
          <w:p w:rsidR="00F34C34" w:rsidRPr="002E35D0" w:rsidRDefault="00F34C34" w:rsidP="00F34C34">
            <w:pPr>
              <w:jc w:val="center"/>
              <w:rPr>
                <w:sz w:val="18"/>
                <w:szCs w:val="18"/>
              </w:rPr>
            </w:pPr>
            <w:proofErr w:type="spellStart"/>
            <w:r w:rsidRPr="002E35D0">
              <w:rPr>
                <w:sz w:val="18"/>
                <w:szCs w:val="18"/>
              </w:rPr>
              <w:t>Protozooloji</w:t>
            </w:r>
            <w:proofErr w:type="spellEnd"/>
          </w:p>
          <w:p w:rsidR="00F34C34" w:rsidRPr="002E35D0" w:rsidRDefault="00F34C34" w:rsidP="00F34C34">
            <w:pPr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11.00-12.00</w:t>
            </w:r>
          </w:p>
        </w:tc>
        <w:tc>
          <w:tcPr>
            <w:tcW w:w="2482" w:type="dxa"/>
            <w:shd w:val="clear" w:color="auto" w:fill="auto"/>
            <w:vAlign w:val="center"/>
          </w:tcPr>
          <w:p w:rsidR="00F34C34" w:rsidRPr="002E35D0" w:rsidRDefault="00F34C34" w:rsidP="00F34C34">
            <w:pPr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Epidemiyoloji</w:t>
            </w:r>
          </w:p>
          <w:p w:rsidR="00F34C34" w:rsidRPr="002E35D0" w:rsidRDefault="00F34C34" w:rsidP="00F34C34">
            <w:pPr>
              <w:rPr>
                <w:b/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 xml:space="preserve">                15.00-16.00</w:t>
            </w:r>
          </w:p>
        </w:tc>
      </w:tr>
      <w:tr w:rsidR="00F34C34" w:rsidRPr="002E35D0" w:rsidTr="002E35D0">
        <w:trPr>
          <w:trHeight w:val="1049"/>
          <w:jc w:val="center"/>
        </w:trPr>
        <w:tc>
          <w:tcPr>
            <w:tcW w:w="1092" w:type="dxa"/>
            <w:shd w:val="clear" w:color="auto" w:fill="auto"/>
            <w:vAlign w:val="center"/>
          </w:tcPr>
          <w:p w:rsidR="00F34C34" w:rsidRPr="002E35D0" w:rsidRDefault="00F34C34" w:rsidP="00F34C34">
            <w:pPr>
              <w:jc w:val="center"/>
              <w:rPr>
                <w:b/>
                <w:sz w:val="18"/>
                <w:szCs w:val="18"/>
              </w:rPr>
            </w:pPr>
            <w:r w:rsidRPr="002E35D0">
              <w:rPr>
                <w:b/>
                <w:sz w:val="18"/>
                <w:szCs w:val="18"/>
              </w:rPr>
              <w:t>22.06. 2022</w:t>
            </w:r>
          </w:p>
          <w:p w:rsidR="00F34C34" w:rsidRPr="002E35D0" w:rsidRDefault="00F34C34" w:rsidP="00F34C34">
            <w:pPr>
              <w:jc w:val="center"/>
              <w:rPr>
                <w:b/>
                <w:sz w:val="18"/>
                <w:szCs w:val="18"/>
              </w:rPr>
            </w:pPr>
            <w:r w:rsidRPr="002E35D0"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2283" w:type="dxa"/>
            <w:shd w:val="clear" w:color="auto" w:fill="auto"/>
            <w:vAlign w:val="center"/>
          </w:tcPr>
          <w:p w:rsidR="00F34C34" w:rsidRPr="002E35D0" w:rsidRDefault="00F34C34" w:rsidP="00F34C3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02" w:type="dxa"/>
            <w:shd w:val="clear" w:color="auto" w:fill="auto"/>
            <w:vAlign w:val="center"/>
          </w:tcPr>
          <w:p w:rsidR="00F34C34" w:rsidRPr="002E35D0" w:rsidRDefault="00F34C34" w:rsidP="00F34C34">
            <w:pPr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Genel Patoloji</w:t>
            </w:r>
          </w:p>
          <w:p w:rsidR="00F34C34" w:rsidRPr="002E35D0" w:rsidRDefault="00F34C34" w:rsidP="00F34C34">
            <w:pPr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10.00-11.00</w:t>
            </w:r>
          </w:p>
          <w:p w:rsidR="00F34C34" w:rsidRPr="002E35D0" w:rsidRDefault="00F34C34" w:rsidP="00F34C3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239" w:type="dxa"/>
            <w:shd w:val="clear" w:color="auto" w:fill="auto"/>
            <w:vAlign w:val="center"/>
          </w:tcPr>
          <w:p w:rsidR="00F34C34" w:rsidRPr="002E35D0" w:rsidRDefault="00F34C34" w:rsidP="00F34C3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482" w:type="dxa"/>
            <w:shd w:val="clear" w:color="auto" w:fill="auto"/>
            <w:vAlign w:val="center"/>
          </w:tcPr>
          <w:p w:rsidR="00F34C34" w:rsidRPr="002E35D0" w:rsidRDefault="00F34C34" w:rsidP="00F34C34">
            <w:pPr>
              <w:jc w:val="center"/>
              <w:rPr>
                <w:sz w:val="18"/>
                <w:szCs w:val="18"/>
              </w:rPr>
            </w:pPr>
            <w:proofErr w:type="spellStart"/>
            <w:r w:rsidRPr="002E35D0">
              <w:rPr>
                <w:sz w:val="18"/>
                <w:szCs w:val="18"/>
              </w:rPr>
              <w:t>Travmatik</w:t>
            </w:r>
            <w:proofErr w:type="spellEnd"/>
            <w:r w:rsidRPr="002E35D0">
              <w:rPr>
                <w:sz w:val="18"/>
                <w:szCs w:val="18"/>
              </w:rPr>
              <w:t xml:space="preserve"> ve Ortopedik Cerrahi</w:t>
            </w:r>
          </w:p>
          <w:p w:rsidR="00F34C34" w:rsidRPr="002E35D0" w:rsidRDefault="00F34C34" w:rsidP="00F34C34">
            <w:pPr>
              <w:jc w:val="center"/>
              <w:rPr>
                <w:sz w:val="18"/>
                <w:szCs w:val="18"/>
              </w:rPr>
            </w:pPr>
            <w:r w:rsidRPr="002E35D0">
              <w:rPr>
                <w:sz w:val="18"/>
                <w:szCs w:val="18"/>
              </w:rPr>
              <w:t>15.00-16.00</w:t>
            </w:r>
          </w:p>
          <w:p w:rsidR="00F34C34" w:rsidRPr="002E35D0" w:rsidRDefault="00F34C34" w:rsidP="00F34C34">
            <w:pPr>
              <w:jc w:val="center"/>
              <w:rPr>
                <w:sz w:val="18"/>
                <w:szCs w:val="18"/>
              </w:rPr>
            </w:pPr>
          </w:p>
        </w:tc>
      </w:tr>
      <w:tr w:rsidR="00F34C34" w:rsidRPr="002E35D0" w:rsidTr="002E35D0">
        <w:trPr>
          <w:trHeight w:val="506"/>
          <w:jc w:val="center"/>
        </w:trPr>
        <w:tc>
          <w:tcPr>
            <w:tcW w:w="1092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:rsidR="00F34C34" w:rsidRPr="002E35D0" w:rsidRDefault="00F34C34" w:rsidP="00F34C34">
            <w:pPr>
              <w:jc w:val="center"/>
              <w:rPr>
                <w:b/>
                <w:sz w:val="18"/>
                <w:szCs w:val="18"/>
              </w:rPr>
            </w:pPr>
            <w:r w:rsidRPr="002E35D0">
              <w:rPr>
                <w:b/>
                <w:sz w:val="18"/>
                <w:szCs w:val="18"/>
              </w:rPr>
              <w:t>23.06. 2022</w:t>
            </w:r>
          </w:p>
          <w:p w:rsidR="00F34C34" w:rsidRPr="002E35D0" w:rsidRDefault="00F34C34" w:rsidP="00F34C34">
            <w:pPr>
              <w:jc w:val="center"/>
              <w:rPr>
                <w:b/>
                <w:sz w:val="18"/>
                <w:szCs w:val="18"/>
              </w:rPr>
            </w:pPr>
            <w:r w:rsidRPr="002E35D0"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2283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:rsidR="00F34C34" w:rsidRPr="002E35D0" w:rsidRDefault="00F34C34" w:rsidP="00F34C3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02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:rsidR="00F34C34" w:rsidRPr="002E35D0" w:rsidRDefault="00F34C34" w:rsidP="00F34C3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239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:rsidR="00F34C34" w:rsidRPr="002E35D0" w:rsidRDefault="00F34C34" w:rsidP="00F34C3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482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:rsidR="00F34C34" w:rsidRPr="002E35D0" w:rsidRDefault="00F34C34" w:rsidP="00F34C34">
            <w:pPr>
              <w:jc w:val="center"/>
              <w:rPr>
                <w:sz w:val="18"/>
                <w:szCs w:val="18"/>
              </w:rPr>
            </w:pPr>
          </w:p>
        </w:tc>
      </w:tr>
    </w:tbl>
    <w:p w:rsidR="00AD1E2D" w:rsidRPr="006B1FDE" w:rsidRDefault="00AD1E2D" w:rsidP="00256B7E">
      <w:pPr>
        <w:ind w:firstLine="708"/>
        <w:jc w:val="center"/>
        <w:rPr>
          <w:sz w:val="18"/>
          <w:szCs w:val="18"/>
        </w:rPr>
      </w:pPr>
    </w:p>
    <w:p w:rsidR="00256B7E" w:rsidRDefault="00256B7E" w:rsidP="00256B7E">
      <w:pPr>
        <w:ind w:firstLine="708"/>
        <w:jc w:val="center"/>
        <w:rPr>
          <w:sz w:val="18"/>
          <w:szCs w:val="18"/>
        </w:rPr>
      </w:pPr>
    </w:p>
    <w:p w:rsidR="00256B7E" w:rsidRPr="006B1FDE" w:rsidRDefault="00256B7E" w:rsidP="008D0AB5">
      <w:pPr>
        <w:rPr>
          <w:sz w:val="18"/>
          <w:szCs w:val="18"/>
        </w:rPr>
      </w:pPr>
    </w:p>
    <w:p w:rsidR="0091443E" w:rsidRDefault="0091443E">
      <w:pPr>
        <w:spacing w:after="200" w:line="276" w:lineRule="auto"/>
        <w:rPr>
          <w:b/>
          <w:sz w:val="18"/>
          <w:szCs w:val="18"/>
        </w:rPr>
      </w:pPr>
      <w:r>
        <w:rPr>
          <w:b/>
          <w:sz w:val="18"/>
          <w:szCs w:val="18"/>
        </w:rPr>
        <w:br w:type="page"/>
      </w:r>
    </w:p>
    <w:p w:rsidR="00050751" w:rsidRPr="006B1FDE" w:rsidRDefault="00050751" w:rsidP="004125E0">
      <w:pPr>
        <w:pStyle w:val="Altyaz"/>
        <w:spacing w:after="0"/>
        <w:rPr>
          <w:rFonts w:ascii="Times New Roman" w:hAnsi="Times New Roman"/>
          <w:b/>
          <w:sz w:val="18"/>
          <w:szCs w:val="18"/>
        </w:rPr>
      </w:pPr>
      <w:r w:rsidRPr="006B1FDE">
        <w:rPr>
          <w:rFonts w:ascii="Times New Roman" w:hAnsi="Times New Roman"/>
          <w:b/>
          <w:sz w:val="18"/>
          <w:szCs w:val="18"/>
        </w:rPr>
        <w:lastRenderedPageBreak/>
        <w:t xml:space="preserve">CUMHURİYET ÜNİVERSİTESİ VETERİNER FAKÜLTESİ </w:t>
      </w:r>
      <w:r w:rsidR="00A33D92">
        <w:rPr>
          <w:rFonts w:ascii="Times New Roman" w:hAnsi="Times New Roman"/>
          <w:b/>
          <w:sz w:val="18"/>
          <w:szCs w:val="18"/>
        </w:rPr>
        <w:t>2022</w:t>
      </w:r>
      <w:r w:rsidRPr="006B1FDE">
        <w:rPr>
          <w:rFonts w:ascii="Times New Roman" w:hAnsi="Times New Roman"/>
          <w:b/>
          <w:sz w:val="18"/>
          <w:szCs w:val="18"/>
        </w:rPr>
        <w:t>-</w:t>
      </w:r>
      <w:r w:rsidR="00A33D92">
        <w:rPr>
          <w:rFonts w:ascii="Times New Roman" w:hAnsi="Times New Roman"/>
          <w:b/>
          <w:sz w:val="18"/>
          <w:szCs w:val="18"/>
        </w:rPr>
        <w:t>2023</w:t>
      </w:r>
    </w:p>
    <w:p w:rsidR="00050751" w:rsidRPr="006B1FDE" w:rsidRDefault="00050751" w:rsidP="004125E0">
      <w:pPr>
        <w:jc w:val="center"/>
        <w:rPr>
          <w:b/>
          <w:sz w:val="18"/>
          <w:szCs w:val="18"/>
        </w:rPr>
      </w:pPr>
      <w:r w:rsidRPr="006B1FDE">
        <w:rPr>
          <w:b/>
          <w:sz w:val="18"/>
          <w:szCs w:val="18"/>
        </w:rPr>
        <w:t>EĞİTİM ÖĞRETİM YILI BAHAR YARIYILI BÜTÜNLEME SINAV PROGRAMI</w:t>
      </w:r>
    </w:p>
    <w:tbl>
      <w:tblPr>
        <w:tblW w:w="10113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1E0" w:firstRow="1" w:lastRow="1" w:firstColumn="1" w:lastColumn="1" w:noHBand="0" w:noVBand="0"/>
      </w:tblPr>
      <w:tblGrid>
        <w:gridCol w:w="1170"/>
        <w:gridCol w:w="1799"/>
        <w:gridCol w:w="1943"/>
        <w:gridCol w:w="2493"/>
        <w:gridCol w:w="2708"/>
      </w:tblGrid>
      <w:tr w:rsidR="00050751" w:rsidRPr="006B1FDE" w:rsidTr="002E35D0">
        <w:trPr>
          <w:trHeight w:val="487"/>
          <w:jc w:val="center"/>
        </w:trPr>
        <w:tc>
          <w:tcPr>
            <w:tcW w:w="1170" w:type="dxa"/>
            <w:tcBorders>
              <w:bottom w:val="single" w:sz="18" w:space="0" w:color="auto"/>
            </w:tcBorders>
            <w:shd w:val="clear" w:color="auto" w:fill="E6E6E6"/>
          </w:tcPr>
          <w:p w:rsidR="00050751" w:rsidRPr="006B1FDE" w:rsidRDefault="00050751" w:rsidP="004125E0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799" w:type="dxa"/>
            <w:tcBorders>
              <w:bottom w:val="single" w:sz="18" w:space="0" w:color="auto"/>
            </w:tcBorders>
            <w:shd w:val="clear" w:color="auto" w:fill="E6E6E6"/>
          </w:tcPr>
          <w:p w:rsidR="00050751" w:rsidRPr="006B1FDE" w:rsidRDefault="00050751" w:rsidP="004125E0">
            <w:pPr>
              <w:jc w:val="center"/>
              <w:rPr>
                <w:b/>
                <w:sz w:val="18"/>
                <w:szCs w:val="18"/>
              </w:rPr>
            </w:pPr>
            <w:r w:rsidRPr="006B1FDE">
              <w:rPr>
                <w:b/>
                <w:sz w:val="18"/>
                <w:szCs w:val="18"/>
              </w:rPr>
              <w:t>1. Sınıf</w:t>
            </w:r>
          </w:p>
        </w:tc>
        <w:tc>
          <w:tcPr>
            <w:tcW w:w="0" w:type="auto"/>
            <w:tcBorders>
              <w:bottom w:val="single" w:sz="18" w:space="0" w:color="auto"/>
            </w:tcBorders>
            <w:shd w:val="clear" w:color="auto" w:fill="E6E6E6"/>
          </w:tcPr>
          <w:p w:rsidR="00050751" w:rsidRPr="006B1FDE" w:rsidRDefault="00050751" w:rsidP="004125E0">
            <w:pPr>
              <w:jc w:val="center"/>
              <w:rPr>
                <w:b/>
                <w:sz w:val="18"/>
                <w:szCs w:val="18"/>
              </w:rPr>
            </w:pPr>
            <w:r w:rsidRPr="006B1FDE">
              <w:rPr>
                <w:b/>
                <w:sz w:val="18"/>
                <w:szCs w:val="18"/>
              </w:rPr>
              <w:t>2. Sınıf</w:t>
            </w:r>
          </w:p>
        </w:tc>
        <w:tc>
          <w:tcPr>
            <w:tcW w:w="0" w:type="auto"/>
            <w:tcBorders>
              <w:bottom w:val="single" w:sz="18" w:space="0" w:color="auto"/>
            </w:tcBorders>
            <w:shd w:val="clear" w:color="auto" w:fill="E6E6E6"/>
          </w:tcPr>
          <w:p w:rsidR="00050751" w:rsidRPr="006B1FDE" w:rsidRDefault="00050751" w:rsidP="004125E0">
            <w:pPr>
              <w:jc w:val="center"/>
              <w:rPr>
                <w:b/>
                <w:sz w:val="18"/>
                <w:szCs w:val="18"/>
              </w:rPr>
            </w:pPr>
            <w:r w:rsidRPr="006B1FDE">
              <w:rPr>
                <w:b/>
                <w:sz w:val="18"/>
                <w:szCs w:val="18"/>
              </w:rPr>
              <w:t>3. Sınıf</w:t>
            </w:r>
          </w:p>
        </w:tc>
        <w:tc>
          <w:tcPr>
            <w:tcW w:w="0" w:type="auto"/>
            <w:tcBorders>
              <w:bottom w:val="single" w:sz="18" w:space="0" w:color="auto"/>
            </w:tcBorders>
            <w:shd w:val="clear" w:color="auto" w:fill="E6E6E6"/>
          </w:tcPr>
          <w:p w:rsidR="00050751" w:rsidRPr="006B1FDE" w:rsidRDefault="00050751" w:rsidP="004125E0">
            <w:pPr>
              <w:jc w:val="center"/>
              <w:rPr>
                <w:b/>
                <w:sz w:val="18"/>
                <w:szCs w:val="18"/>
              </w:rPr>
            </w:pPr>
            <w:r w:rsidRPr="006B1FDE">
              <w:rPr>
                <w:b/>
                <w:sz w:val="18"/>
                <w:szCs w:val="18"/>
              </w:rPr>
              <w:t>4. Sınıf</w:t>
            </w:r>
          </w:p>
        </w:tc>
      </w:tr>
      <w:tr w:rsidR="005E1A9F" w:rsidRPr="006B1FDE" w:rsidTr="002E35D0">
        <w:trPr>
          <w:trHeight w:val="872"/>
          <w:jc w:val="center"/>
        </w:trPr>
        <w:tc>
          <w:tcPr>
            <w:tcW w:w="1170" w:type="dxa"/>
            <w:shd w:val="clear" w:color="auto" w:fill="auto"/>
            <w:vAlign w:val="center"/>
          </w:tcPr>
          <w:p w:rsidR="005E1A9F" w:rsidRPr="006B1FDE" w:rsidRDefault="00054742" w:rsidP="004125E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1</w:t>
            </w:r>
            <w:r w:rsidR="005E1A9F" w:rsidRPr="006B1FDE">
              <w:rPr>
                <w:b/>
                <w:sz w:val="18"/>
                <w:szCs w:val="18"/>
              </w:rPr>
              <w:t>.</w:t>
            </w:r>
            <w:r>
              <w:rPr>
                <w:b/>
                <w:sz w:val="18"/>
                <w:szCs w:val="18"/>
              </w:rPr>
              <w:t>07</w:t>
            </w:r>
            <w:r w:rsidR="005E1A9F" w:rsidRPr="006B1FDE">
              <w:rPr>
                <w:b/>
                <w:sz w:val="18"/>
                <w:szCs w:val="18"/>
              </w:rPr>
              <w:t>.</w:t>
            </w:r>
            <w:r>
              <w:rPr>
                <w:b/>
                <w:sz w:val="18"/>
                <w:szCs w:val="18"/>
              </w:rPr>
              <w:t>2023</w:t>
            </w:r>
          </w:p>
          <w:p w:rsidR="005E1A9F" w:rsidRPr="006B1FDE" w:rsidRDefault="00054742" w:rsidP="00C81869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umartesi</w:t>
            </w:r>
          </w:p>
        </w:tc>
        <w:tc>
          <w:tcPr>
            <w:tcW w:w="1799" w:type="dxa"/>
            <w:shd w:val="clear" w:color="auto" w:fill="auto"/>
            <w:vAlign w:val="center"/>
          </w:tcPr>
          <w:p w:rsidR="005E1A9F" w:rsidRPr="006B1FDE" w:rsidRDefault="005E1A9F" w:rsidP="00392EA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A74DDD" w:rsidRPr="006B1FDE" w:rsidRDefault="00A74DDD" w:rsidP="0037439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5E1A9F" w:rsidRPr="006B1FDE" w:rsidRDefault="005E1A9F" w:rsidP="00374398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5E1A9F" w:rsidRPr="006B1FDE" w:rsidRDefault="005E1A9F" w:rsidP="005D312B">
            <w:pPr>
              <w:jc w:val="center"/>
              <w:rPr>
                <w:sz w:val="18"/>
                <w:szCs w:val="18"/>
              </w:rPr>
            </w:pPr>
          </w:p>
        </w:tc>
      </w:tr>
      <w:tr w:rsidR="005E1A9F" w:rsidRPr="006B1FDE" w:rsidTr="002E35D0">
        <w:trPr>
          <w:trHeight w:val="998"/>
          <w:jc w:val="center"/>
        </w:trPr>
        <w:tc>
          <w:tcPr>
            <w:tcW w:w="1170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:rsidR="005E1A9F" w:rsidRPr="006B1FDE" w:rsidRDefault="005E1A9F" w:rsidP="005E1A9F">
            <w:pPr>
              <w:jc w:val="center"/>
              <w:rPr>
                <w:b/>
                <w:sz w:val="18"/>
                <w:szCs w:val="18"/>
              </w:rPr>
            </w:pPr>
          </w:p>
          <w:p w:rsidR="005E1A9F" w:rsidRPr="006B1FDE" w:rsidRDefault="00054742" w:rsidP="005E1A9F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2</w:t>
            </w:r>
            <w:r w:rsidR="007B436A">
              <w:rPr>
                <w:b/>
                <w:sz w:val="18"/>
                <w:szCs w:val="18"/>
              </w:rPr>
              <w:t>.</w:t>
            </w:r>
            <w:r>
              <w:rPr>
                <w:b/>
                <w:sz w:val="18"/>
                <w:szCs w:val="18"/>
              </w:rPr>
              <w:t>07</w:t>
            </w:r>
            <w:r w:rsidR="005E1A9F" w:rsidRPr="006B1FDE">
              <w:rPr>
                <w:b/>
                <w:sz w:val="18"/>
                <w:szCs w:val="18"/>
              </w:rPr>
              <w:t>.</w:t>
            </w:r>
            <w:r>
              <w:rPr>
                <w:b/>
                <w:sz w:val="18"/>
                <w:szCs w:val="18"/>
              </w:rPr>
              <w:t>2023</w:t>
            </w:r>
          </w:p>
          <w:p w:rsidR="005E1A9F" w:rsidRPr="006B1FDE" w:rsidRDefault="00054742" w:rsidP="005E1A9F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azar</w:t>
            </w:r>
          </w:p>
          <w:p w:rsidR="005E1A9F" w:rsidRPr="006B1FDE" w:rsidRDefault="005E1A9F" w:rsidP="005E1A9F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799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:rsidR="005C7E14" w:rsidRPr="006B1FDE" w:rsidRDefault="005C7E14" w:rsidP="005C7E1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18" w:space="0" w:color="auto"/>
            </w:tcBorders>
            <w:shd w:val="clear" w:color="auto" w:fill="auto"/>
            <w:vAlign w:val="center"/>
          </w:tcPr>
          <w:p w:rsidR="005E1A9F" w:rsidRPr="006B1FDE" w:rsidRDefault="005E1A9F" w:rsidP="005E1A9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18" w:space="0" w:color="auto"/>
            </w:tcBorders>
            <w:shd w:val="clear" w:color="auto" w:fill="auto"/>
            <w:vAlign w:val="center"/>
          </w:tcPr>
          <w:p w:rsidR="005E1A9F" w:rsidRPr="006B1FDE" w:rsidRDefault="005E1A9F" w:rsidP="0008260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18" w:space="0" w:color="auto"/>
            </w:tcBorders>
            <w:shd w:val="clear" w:color="auto" w:fill="auto"/>
            <w:vAlign w:val="center"/>
          </w:tcPr>
          <w:p w:rsidR="007B436A" w:rsidRDefault="007B436A" w:rsidP="007B436A">
            <w:pPr>
              <w:jc w:val="center"/>
              <w:rPr>
                <w:sz w:val="18"/>
                <w:szCs w:val="18"/>
              </w:rPr>
            </w:pPr>
          </w:p>
          <w:p w:rsidR="005E1A9F" w:rsidRPr="006B1FDE" w:rsidRDefault="005E1A9F" w:rsidP="005C7E14">
            <w:pPr>
              <w:jc w:val="center"/>
              <w:rPr>
                <w:sz w:val="18"/>
                <w:szCs w:val="18"/>
              </w:rPr>
            </w:pPr>
          </w:p>
        </w:tc>
      </w:tr>
      <w:tr w:rsidR="00FB67A0" w:rsidRPr="006B1FDE" w:rsidTr="002E35D0">
        <w:trPr>
          <w:trHeight w:val="508"/>
          <w:jc w:val="center"/>
        </w:trPr>
        <w:tc>
          <w:tcPr>
            <w:tcW w:w="1170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:rsidR="00FB67A0" w:rsidRPr="006B1FDE" w:rsidRDefault="00054742" w:rsidP="00FB67A0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3</w:t>
            </w:r>
            <w:r w:rsidR="00D55168">
              <w:rPr>
                <w:b/>
                <w:sz w:val="18"/>
                <w:szCs w:val="18"/>
              </w:rPr>
              <w:t>.07</w:t>
            </w:r>
            <w:r w:rsidR="00FB67A0" w:rsidRPr="006B1FDE">
              <w:rPr>
                <w:b/>
                <w:sz w:val="18"/>
                <w:szCs w:val="18"/>
              </w:rPr>
              <w:t>.</w:t>
            </w:r>
            <w:r w:rsidR="00352190">
              <w:rPr>
                <w:b/>
                <w:sz w:val="18"/>
                <w:szCs w:val="18"/>
              </w:rPr>
              <w:t xml:space="preserve"> 2023</w:t>
            </w:r>
          </w:p>
          <w:p w:rsidR="00FB67A0" w:rsidRPr="006B1FDE" w:rsidRDefault="00054742" w:rsidP="00FB67A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azartesi</w:t>
            </w:r>
          </w:p>
        </w:tc>
        <w:tc>
          <w:tcPr>
            <w:tcW w:w="1799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:rsidR="00C85F52" w:rsidRPr="00C85F52" w:rsidRDefault="00C85F52" w:rsidP="00C85F52">
            <w:pPr>
              <w:ind w:left="-346" w:firstLine="346"/>
              <w:jc w:val="center"/>
              <w:rPr>
                <w:sz w:val="18"/>
                <w:szCs w:val="18"/>
              </w:rPr>
            </w:pPr>
            <w:r w:rsidRPr="00C85F52">
              <w:rPr>
                <w:sz w:val="18"/>
                <w:szCs w:val="18"/>
              </w:rPr>
              <w:t>Embriyoloji</w:t>
            </w:r>
          </w:p>
          <w:p w:rsidR="00FB67A0" w:rsidRPr="00EC17E9" w:rsidRDefault="00C85F52" w:rsidP="00374398">
            <w:pPr>
              <w:ind w:left="-346" w:firstLine="346"/>
              <w:jc w:val="center"/>
              <w:rPr>
                <w:sz w:val="18"/>
                <w:szCs w:val="18"/>
              </w:rPr>
            </w:pPr>
            <w:r w:rsidRPr="00C85F52">
              <w:rPr>
                <w:sz w:val="18"/>
                <w:szCs w:val="18"/>
              </w:rPr>
              <w:t>09.</w:t>
            </w:r>
            <w:r w:rsidR="00374398">
              <w:rPr>
                <w:sz w:val="18"/>
                <w:szCs w:val="18"/>
              </w:rPr>
              <w:t>00</w:t>
            </w:r>
            <w:r w:rsidRPr="00C85F52">
              <w:rPr>
                <w:sz w:val="18"/>
                <w:szCs w:val="18"/>
              </w:rPr>
              <w:t>-10.</w:t>
            </w:r>
            <w:r w:rsidR="00374398">
              <w:rPr>
                <w:sz w:val="18"/>
                <w:szCs w:val="18"/>
              </w:rPr>
              <w:t>00</w:t>
            </w:r>
          </w:p>
        </w:tc>
        <w:tc>
          <w:tcPr>
            <w:tcW w:w="0" w:type="auto"/>
            <w:tcBorders>
              <w:bottom w:val="single" w:sz="18" w:space="0" w:color="auto"/>
            </w:tcBorders>
            <w:shd w:val="clear" w:color="auto" w:fill="auto"/>
            <w:vAlign w:val="center"/>
          </w:tcPr>
          <w:p w:rsidR="00054742" w:rsidRPr="006B1FDE" w:rsidRDefault="00054742" w:rsidP="0005474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Genel Parazitoloji</w:t>
            </w:r>
          </w:p>
          <w:p w:rsidR="00FB67A0" w:rsidRPr="006B1FDE" w:rsidRDefault="00054742" w:rsidP="0005474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3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</w:t>
            </w:r>
            <w:r w:rsidRPr="006B1FDE">
              <w:rPr>
                <w:sz w:val="18"/>
                <w:szCs w:val="18"/>
              </w:rPr>
              <w:t>0-1</w:t>
            </w:r>
            <w:r>
              <w:rPr>
                <w:sz w:val="18"/>
                <w:szCs w:val="18"/>
              </w:rPr>
              <w:t>4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</w:t>
            </w:r>
            <w:r w:rsidRPr="006B1FDE"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bottom w:val="single" w:sz="18" w:space="0" w:color="auto"/>
            </w:tcBorders>
            <w:shd w:val="clear" w:color="auto" w:fill="auto"/>
            <w:vAlign w:val="center"/>
          </w:tcPr>
          <w:p w:rsidR="00054742" w:rsidRPr="006B1FDE" w:rsidRDefault="00054742" w:rsidP="0005474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İç Hastalıklara Giriş</w:t>
            </w:r>
          </w:p>
          <w:p w:rsidR="00FB67A0" w:rsidRPr="006B1FDE" w:rsidRDefault="00374398" w:rsidP="0037439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</w:t>
            </w:r>
            <w:r w:rsidR="00054742" w:rsidRPr="006B1FDE">
              <w:rPr>
                <w:sz w:val="18"/>
                <w:szCs w:val="18"/>
              </w:rPr>
              <w:t>.</w:t>
            </w:r>
            <w:r w:rsidR="00054742">
              <w:rPr>
                <w:sz w:val="18"/>
                <w:szCs w:val="18"/>
              </w:rPr>
              <w:t>00</w:t>
            </w:r>
            <w:r w:rsidR="00054742" w:rsidRPr="006B1FDE">
              <w:rPr>
                <w:sz w:val="18"/>
                <w:szCs w:val="18"/>
              </w:rPr>
              <w:t>-</w:t>
            </w:r>
            <w:r>
              <w:rPr>
                <w:sz w:val="18"/>
                <w:szCs w:val="18"/>
              </w:rPr>
              <w:t>17</w:t>
            </w:r>
            <w:r w:rsidR="00054742">
              <w:rPr>
                <w:sz w:val="18"/>
                <w:szCs w:val="18"/>
              </w:rPr>
              <w:t>.00</w:t>
            </w:r>
          </w:p>
        </w:tc>
        <w:tc>
          <w:tcPr>
            <w:tcW w:w="0" w:type="auto"/>
            <w:tcBorders>
              <w:bottom w:val="single" w:sz="18" w:space="0" w:color="auto"/>
            </w:tcBorders>
            <w:shd w:val="clear" w:color="auto" w:fill="auto"/>
            <w:vAlign w:val="center"/>
          </w:tcPr>
          <w:p w:rsidR="00FB67A0" w:rsidRPr="006B1FDE" w:rsidRDefault="00FB67A0" w:rsidP="00FB67A0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Kedi Köpek Hastalıkları</w:t>
            </w:r>
          </w:p>
          <w:p w:rsidR="00FB67A0" w:rsidRPr="006B1FDE" w:rsidRDefault="00B56503" w:rsidP="00B5650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  <w:r w:rsidR="00FB67A0" w:rsidRPr="006B1FDE">
              <w:rPr>
                <w:sz w:val="18"/>
                <w:szCs w:val="18"/>
              </w:rPr>
              <w:t>.</w:t>
            </w:r>
            <w:r w:rsidR="00FB67A0">
              <w:rPr>
                <w:sz w:val="18"/>
                <w:szCs w:val="18"/>
              </w:rPr>
              <w:t>00</w:t>
            </w:r>
            <w:r w:rsidR="00FB67A0" w:rsidRPr="006B1FDE">
              <w:rPr>
                <w:sz w:val="18"/>
                <w:szCs w:val="18"/>
              </w:rPr>
              <w:t>-</w:t>
            </w:r>
            <w:r>
              <w:rPr>
                <w:sz w:val="18"/>
                <w:szCs w:val="18"/>
              </w:rPr>
              <w:t>12</w:t>
            </w:r>
            <w:r w:rsidR="00FB67A0">
              <w:rPr>
                <w:sz w:val="18"/>
                <w:szCs w:val="18"/>
              </w:rPr>
              <w:t>.</w:t>
            </w:r>
            <w:r w:rsidR="00374398">
              <w:rPr>
                <w:sz w:val="18"/>
                <w:szCs w:val="18"/>
              </w:rPr>
              <w:t>00</w:t>
            </w:r>
          </w:p>
        </w:tc>
      </w:tr>
      <w:tr w:rsidR="00FB67A0" w:rsidRPr="006B1FDE" w:rsidTr="002E35D0">
        <w:trPr>
          <w:trHeight w:val="485"/>
          <w:jc w:val="center"/>
        </w:trPr>
        <w:tc>
          <w:tcPr>
            <w:tcW w:w="1170" w:type="dxa"/>
            <w:shd w:val="clear" w:color="auto" w:fill="auto"/>
            <w:vAlign w:val="center"/>
          </w:tcPr>
          <w:p w:rsidR="00FB67A0" w:rsidRPr="006B1FDE" w:rsidRDefault="00054742" w:rsidP="00FB67A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4</w:t>
            </w:r>
            <w:r w:rsidR="00D55168">
              <w:rPr>
                <w:b/>
                <w:sz w:val="18"/>
                <w:szCs w:val="18"/>
              </w:rPr>
              <w:t>.07</w:t>
            </w:r>
            <w:r w:rsidR="00FB67A0" w:rsidRPr="006B1FDE">
              <w:rPr>
                <w:b/>
                <w:sz w:val="18"/>
                <w:szCs w:val="18"/>
              </w:rPr>
              <w:t>.</w:t>
            </w:r>
            <w:r w:rsidR="00352190">
              <w:rPr>
                <w:b/>
                <w:sz w:val="18"/>
                <w:szCs w:val="18"/>
              </w:rPr>
              <w:t xml:space="preserve"> 2023</w:t>
            </w:r>
          </w:p>
          <w:p w:rsidR="00FB67A0" w:rsidRPr="006B1FDE" w:rsidRDefault="00054742" w:rsidP="00FB67A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Salı </w:t>
            </w:r>
          </w:p>
        </w:tc>
        <w:tc>
          <w:tcPr>
            <w:tcW w:w="1799" w:type="dxa"/>
            <w:shd w:val="clear" w:color="auto" w:fill="auto"/>
            <w:vAlign w:val="center"/>
          </w:tcPr>
          <w:p w:rsidR="00054742" w:rsidRDefault="00054742" w:rsidP="0005474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İngilizce II</w:t>
            </w:r>
          </w:p>
          <w:p w:rsidR="00054742" w:rsidRDefault="00054742" w:rsidP="0005474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.00-11.00</w:t>
            </w:r>
          </w:p>
          <w:p w:rsidR="00FB67A0" w:rsidRPr="00C85F52" w:rsidRDefault="00FB67A0" w:rsidP="0005474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D55168" w:rsidRDefault="00D55168" w:rsidP="00D5516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çmeli</w:t>
            </w:r>
          </w:p>
          <w:p w:rsidR="00D55168" w:rsidRPr="006B1FDE" w:rsidRDefault="00D55168" w:rsidP="00D55168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Veteriner Sitoloji/Arıcılık</w:t>
            </w:r>
          </w:p>
          <w:p w:rsidR="00FB67A0" w:rsidRPr="006B1FDE" w:rsidRDefault="00B56503" w:rsidP="00B5650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9</w:t>
            </w:r>
            <w:r w:rsidR="00D55168">
              <w:rPr>
                <w:sz w:val="18"/>
                <w:szCs w:val="18"/>
              </w:rPr>
              <w:t>.00</w:t>
            </w:r>
            <w:r w:rsidR="00D55168" w:rsidRPr="006B1FDE">
              <w:rPr>
                <w:sz w:val="18"/>
                <w:szCs w:val="18"/>
              </w:rPr>
              <w:t>-</w:t>
            </w:r>
            <w:r>
              <w:rPr>
                <w:sz w:val="18"/>
                <w:szCs w:val="18"/>
              </w:rPr>
              <w:t>10</w:t>
            </w:r>
            <w:r w:rsidR="00D55168">
              <w:rPr>
                <w:sz w:val="18"/>
                <w:szCs w:val="18"/>
              </w:rPr>
              <w:t>.0</w:t>
            </w:r>
            <w:r w:rsidR="00D55168" w:rsidRPr="006B1FDE">
              <w:rPr>
                <w:sz w:val="18"/>
                <w:szCs w:val="18"/>
              </w:rPr>
              <w:t>0</w:t>
            </w:r>
            <w:r w:rsidR="00FB67A0" w:rsidRPr="006B1FDE">
              <w:rPr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B67A0" w:rsidRPr="005C4E38" w:rsidRDefault="00FB67A0" w:rsidP="00FB67A0">
            <w:pPr>
              <w:jc w:val="center"/>
              <w:rPr>
                <w:sz w:val="18"/>
                <w:szCs w:val="18"/>
              </w:rPr>
            </w:pPr>
            <w:r w:rsidRPr="005C4E38">
              <w:rPr>
                <w:sz w:val="18"/>
                <w:szCs w:val="18"/>
              </w:rPr>
              <w:t>Zootekni II</w:t>
            </w:r>
          </w:p>
          <w:p w:rsidR="00FB67A0" w:rsidRPr="006B1FDE" w:rsidRDefault="00E442A4" w:rsidP="00B5650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</w:t>
            </w:r>
            <w:r w:rsidR="00FB67A0" w:rsidRPr="005C4E38">
              <w:rPr>
                <w:sz w:val="18"/>
                <w:szCs w:val="18"/>
              </w:rPr>
              <w:t>.</w:t>
            </w:r>
            <w:r w:rsidR="00B56503">
              <w:rPr>
                <w:sz w:val="18"/>
                <w:szCs w:val="18"/>
              </w:rPr>
              <w:t>00</w:t>
            </w:r>
            <w:r w:rsidR="00FB67A0" w:rsidRPr="005C4E38">
              <w:rPr>
                <w:sz w:val="18"/>
                <w:szCs w:val="18"/>
              </w:rPr>
              <w:t>-</w:t>
            </w:r>
            <w:r>
              <w:rPr>
                <w:sz w:val="18"/>
                <w:szCs w:val="18"/>
              </w:rPr>
              <w:t>15</w:t>
            </w:r>
            <w:r w:rsidR="00FB67A0" w:rsidRPr="005C4E38">
              <w:rPr>
                <w:sz w:val="18"/>
                <w:szCs w:val="18"/>
              </w:rPr>
              <w:t>.</w:t>
            </w:r>
            <w:r w:rsidR="00B56503">
              <w:rPr>
                <w:sz w:val="18"/>
                <w:szCs w:val="18"/>
              </w:rPr>
              <w:t>0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B67A0" w:rsidRPr="00197E60" w:rsidRDefault="00FB67A0" w:rsidP="00FB67A0">
            <w:pPr>
              <w:jc w:val="center"/>
              <w:rPr>
                <w:sz w:val="18"/>
                <w:szCs w:val="18"/>
              </w:rPr>
            </w:pPr>
            <w:r w:rsidRPr="00197E60">
              <w:rPr>
                <w:sz w:val="18"/>
                <w:szCs w:val="18"/>
              </w:rPr>
              <w:t>Epidemiyoloji</w:t>
            </w:r>
          </w:p>
          <w:p w:rsidR="00FB67A0" w:rsidRDefault="00FB67A0" w:rsidP="00FB67A0">
            <w:pPr>
              <w:jc w:val="center"/>
              <w:rPr>
                <w:sz w:val="18"/>
                <w:szCs w:val="18"/>
              </w:rPr>
            </w:pPr>
            <w:r w:rsidRPr="00197E60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0</w:t>
            </w:r>
            <w:r w:rsidRPr="00197E60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3</w:t>
            </w:r>
            <w:r w:rsidRPr="00197E60">
              <w:rPr>
                <w:sz w:val="18"/>
                <w:szCs w:val="18"/>
              </w:rPr>
              <w:t>0-1</w:t>
            </w:r>
            <w:r>
              <w:rPr>
                <w:sz w:val="18"/>
                <w:szCs w:val="18"/>
              </w:rPr>
              <w:t>1</w:t>
            </w:r>
            <w:r w:rsidRPr="00197E60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3</w:t>
            </w:r>
            <w:r w:rsidRPr="00197E60">
              <w:rPr>
                <w:sz w:val="18"/>
                <w:szCs w:val="18"/>
              </w:rPr>
              <w:t>0</w:t>
            </w:r>
          </w:p>
          <w:p w:rsidR="00D55168" w:rsidRDefault="00D55168" w:rsidP="00D5516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çmeli</w:t>
            </w:r>
          </w:p>
          <w:p w:rsidR="00D55168" w:rsidRPr="006B1FDE" w:rsidRDefault="00D55168" w:rsidP="00D55168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Gıda Mevzuatı/Egzotik Hayvan Hastalıkları</w:t>
            </w:r>
          </w:p>
          <w:p w:rsidR="00D55168" w:rsidRPr="006B1FDE" w:rsidRDefault="00D55168" w:rsidP="00D5516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0</w:t>
            </w:r>
            <w:r w:rsidRPr="006B1FDE">
              <w:rPr>
                <w:sz w:val="18"/>
                <w:szCs w:val="18"/>
              </w:rPr>
              <w:t>-</w:t>
            </w:r>
            <w:r>
              <w:rPr>
                <w:sz w:val="18"/>
                <w:szCs w:val="18"/>
              </w:rPr>
              <w:t>17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0</w:t>
            </w:r>
          </w:p>
        </w:tc>
      </w:tr>
      <w:tr w:rsidR="00FB67A0" w:rsidRPr="006B1FDE" w:rsidTr="002E35D0">
        <w:trPr>
          <w:trHeight w:val="485"/>
          <w:jc w:val="center"/>
        </w:trPr>
        <w:tc>
          <w:tcPr>
            <w:tcW w:w="1170" w:type="dxa"/>
            <w:shd w:val="clear" w:color="auto" w:fill="auto"/>
            <w:vAlign w:val="center"/>
          </w:tcPr>
          <w:p w:rsidR="00FB67A0" w:rsidRDefault="00054742" w:rsidP="00FB67A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5</w:t>
            </w:r>
            <w:r w:rsidR="00D55168">
              <w:rPr>
                <w:b/>
                <w:sz w:val="18"/>
                <w:szCs w:val="18"/>
              </w:rPr>
              <w:t>.07</w:t>
            </w:r>
            <w:r w:rsidR="00352190">
              <w:rPr>
                <w:b/>
                <w:sz w:val="18"/>
                <w:szCs w:val="18"/>
              </w:rPr>
              <w:t>. 2023</w:t>
            </w:r>
          </w:p>
          <w:p w:rsidR="00FB67A0" w:rsidRDefault="00054742" w:rsidP="00FB67A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Çarşamba </w:t>
            </w:r>
          </w:p>
        </w:tc>
        <w:tc>
          <w:tcPr>
            <w:tcW w:w="1799" w:type="dxa"/>
            <w:shd w:val="clear" w:color="auto" w:fill="auto"/>
            <w:vAlign w:val="center"/>
          </w:tcPr>
          <w:p w:rsidR="00D55168" w:rsidRDefault="00D55168" w:rsidP="00D5516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çmeli</w:t>
            </w:r>
          </w:p>
          <w:p w:rsidR="00D55168" w:rsidRPr="006B1FDE" w:rsidRDefault="00D55168" w:rsidP="00D55168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Hayvan Hakları/Ekoloji</w:t>
            </w:r>
            <w:r>
              <w:rPr>
                <w:sz w:val="18"/>
                <w:szCs w:val="18"/>
              </w:rPr>
              <w:t>/Para Yönetimi</w:t>
            </w:r>
          </w:p>
          <w:p w:rsidR="00FB67A0" w:rsidRPr="00C85F52" w:rsidRDefault="00D55168" w:rsidP="00D55168">
            <w:pPr>
              <w:ind w:left="-346" w:firstLine="346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</w:t>
            </w:r>
            <w:r w:rsidRPr="006B1FDE">
              <w:rPr>
                <w:sz w:val="18"/>
                <w:szCs w:val="18"/>
              </w:rPr>
              <w:t>0-</w:t>
            </w:r>
            <w:r>
              <w:rPr>
                <w:sz w:val="18"/>
                <w:szCs w:val="18"/>
              </w:rPr>
              <w:t>16</w:t>
            </w:r>
            <w:r w:rsidRPr="006B1FDE">
              <w:rPr>
                <w:sz w:val="18"/>
                <w:szCs w:val="18"/>
              </w:rPr>
              <w:t>.0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B67A0" w:rsidRPr="006B1FDE" w:rsidRDefault="00FB67A0" w:rsidP="00FB67A0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Mikrobiyoloji I</w:t>
            </w:r>
          </w:p>
          <w:p w:rsidR="00FB67A0" w:rsidRPr="00022342" w:rsidRDefault="007D0F05" w:rsidP="007D0F0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  <w:r w:rsidR="0016526C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0</w:t>
            </w:r>
            <w:r w:rsidR="00FB67A0" w:rsidRPr="006B1FDE">
              <w:rPr>
                <w:sz w:val="18"/>
                <w:szCs w:val="18"/>
              </w:rPr>
              <w:t>.</w:t>
            </w:r>
            <w:r w:rsidR="0016526C" w:rsidRPr="006B1FDE">
              <w:rPr>
                <w:sz w:val="18"/>
                <w:szCs w:val="18"/>
              </w:rPr>
              <w:t xml:space="preserve"> </w:t>
            </w:r>
            <w:r w:rsidR="00FB67A0" w:rsidRPr="006B1FDE">
              <w:rPr>
                <w:sz w:val="18"/>
                <w:szCs w:val="18"/>
              </w:rPr>
              <w:t>-</w:t>
            </w:r>
            <w:r>
              <w:rPr>
                <w:sz w:val="18"/>
                <w:szCs w:val="18"/>
              </w:rPr>
              <w:t>11</w:t>
            </w:r>
            <w:r w:rsidR="00FB67A0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B67A0" w:rsidRPr="00197E60" w:rsidRDefault="00FB67A0" w:rsidP="00FB67A0">
            <w:pPr>
              <w:jc w:val="center"/>
              <w:rPr>
                <w:sz w:val="18"/>
                <w:szCs w:val="18"/>
              </w:rPr>
            </w:pPr>
            <w:r w:rsidRPr="00197E60">
              <w:rPr>
                <w:sz w:val="18"/>
                <w:szCs w:val="18"/>
              </w:rPr>
              <w:t>Gıda Hijyeni ve Kontrolü</w:t>
            </w:r>
          </w:p>
          <w:p w:rsidR="00FB67A0" w:rsidRPr="00022342" w:rsidRDefault="007D0F05" w:rsidP="007D0F0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  <w:r w:rsidR="00E442A4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0</w:t>
            </w:r>
            <w:r w:rsidR="00FB67A0" w:rsidRPr="00197E60">
              <w:rPr>
                <w:sz w:val="18"/>
                <w:szCs w:val="18"/>
              </w:rPr>
              <w:t>. -</w:t>
            </w:r>
            <w:r>
              <w:rPr>
                <w:sz w:val="18"/>
                <w:szCs w:val="18"/>
              </w:rPr>
              <w:t>14</w:t>
            </w:r>
            <w:r w:rsidR="00FB67A0" w:rsidRPr="00197E60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B67A0" w:rsidRPr="006B1FDE" w:rsidRDefault="00FB67A0" w:rsidP="00FB67A0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Geviş Getiren Hayvan Hastalıkları II</w:t>
            </w:r>
          </w:p>
          <w:p w:rsidR="00FB67A0" w:rsidRPr="00022342" w:rsidRDefault="007D0F05" w:rsidP="007D0F0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</w:t>
            </w:r>
            <w:r w:rsidR="00FB67A0"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0</w:t>
            </w:r>
            <w:r w:rsidR="00FB67A0" w:rsidRPr="006B1FDE">
              <w:rPr>
                <w:sz w:val="18"/>
                <w:szCs w:val="18"/>
              </w:rPr>
              <w:t>-</w:t>
            </w:r>
            <w:r>
              <w:rPr>
                <w:sz w:val="18"/>
                <w:szCs w:val="18"/>
              </w:rPr>
              <w:t>17</w:t>
            </w:r>
            <w:r w:rsidR="00FB67A0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0</w:t>
            </w:r>
          </w:p>
        </w:tc>
      </w:tr>
      <w:tr w:rsidR="00FB67A0" w:rsidRPr="006B1FDE" w:rsidTr="002E35D0">
        <w:trPr>
          <w:trHeight w:val="485"/>
          <w:jc w:val="center"/>
        </w:trPr>
        <w:tc>
          <w:tcPr>
            <w:tcW w:w="1170" w:type="dxa"/>
            <w:shd w:val="clear" w:color="auto" w:fill="auto"/>
            <w:vAlign w:val="center"/>
          </w:tcPr>
          <w:p w:rsidR="00FB67A0" w:rsidRDefault="00054742" w:rsidP="00FB67A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6</w:t>
            </w:r>
            <w:r w:rsidR="00D55168">
              <w:rPr>
                <w:b/>
                <w:sz w:val="18"/>
                <w:szCs w:val="18"/>
              </w:rPr>
              <w:t>.07</w:t>
            </w:r>
            <w:r w:rsidR="00352190">
              <w:rPr>
                <w:b/>
                <w:sz w:val="18"/>
                <w:szCs w:val="18"/>
              </w:rPr>
              <w:t>. 2023</w:t>
            </w:r>
          </w:p>
          <w:p w:rsidR="00FB67A0" w:rsidRDefault="00054742" w:rsidP="00FB67A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erşembe</w:t>
            </w:r>
          </w:p>
        </w:tc>
        <w:tc>
          <w:tcPr>
            <w:tcW w:w="1799" w:type="dxa"/>
            <w:shd w:val="clear" w:color="auto" w:fill="auto"/>
            <w:vAlign w:val="center"/>
          </w:tcPr>
          <w:p w:rsidR="00B56503" w:rsidRDefault="00B56503" w:rsidP="00B5650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ariyer Planlama</w:t>
            </w:r>
          </w:p>
          <w:p w:rsidR="00FB67A0" w:rsidRPr="00022342" w:rsidRDefault="00B56503" w:rsidP="00B56503">
            <w:pPr>
              <w:ind w:left="-346" w:firstLine="346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9.00-10.0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054742" w:rsidRPr="006B1FDE" w:rsidRDefault="00054742" w:rsidP="0005474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Biyokimya II</w:t>
            </w:r>
          </w:p>
          <w:p w:rsidR="00FB67A0" w:rsidRPr="00022342" w:rsidRDefault="00054742" w:rsidP="0005474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3</w:t>
            </w:r>
            <w:r w:rsidRPr="006B1FDE">
              <w:rPr>
                <w:sz w:val="18"/>
                <w:szCs w:val="18"/>
              </w:rPr>
              <w:t>.00-1</w:t>
            </w:r>
            <w:r>
              <w:rPr>
                <w:sz w:val="18"/>
                <w:szCs w:val="18"/>
              </w:rPr>
              <w:t>4</w:t>
            </w:r>
            <w:r w:rsidRPr="006B1FDE">
              <w:rPr>
                <w:sz w:val="18"/>
                <w:szCs w:val="18"/>
              </w:rPr>
              <w:t>.0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6B4371" w:rsidRPr="006B1FDE" w:rsidRDefault="006B4371" w:rsidP="006B4371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Dış Hastalıklara Giriş</w:t>
            </w:r>
          </w:p>
          <w:p w:rsidR="00FB67A0" w:rsidRPr="00022342" w:rsidRDefault="006B4371" w:rsidP="006B437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0</w:t>
            </w:r>
            <w:r w:rsidRPr="006B1FDE">
              <w:rPr>
                <w:sz w:val="18"/>
                <w:szCs w:val="18"/>
              </w:rPr>
              <w:t>-</w:t>
            </w:r>
            <w:r>
              <w:rPr>
                <w:sz w:val="18"/>
                <w:szCs w:val="18"/>
              </w:rPr>
              <w:t>11.0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374398" w:rsidRPr="006B1FDE" w:rsidRDefault="00374398" w:rsidP="00374398">
            <w:pPr>
              <w:jc w:val="center"/>
              <w:rPr>
                <w:sz w:val="18"/>
                <w:szCs w:val="18"/>
              </w:rPr>
            </w:pPr>
            <w:proofErr w:type="spellStart"/>
            <w:r w:rsidRPr="006B1FDE">
              <w:rPr>
                <w:sz w:val="18"/>
                <w:szCs w:val="18"/>
              </w:rPr>
              <w:t>Travmatik</w:t>
            </w:r>
            <w:proofErr w:type="spellEnd"/>
            <w:r w:rsidRPr="006B1FDE">
              <w:rPr>
                <w:sz w:val="18"/>
                <w:szCs w:val="18"/>
              </w:rPr>
              <w:t xml:space="preserve"> ve Ortopedik Cerrahi</w:t>
            </w:r>
          </w:p>
          <w:p w:rsidR="00FB67A0" w:rsidRPr="003076EB" w:rsidRDefault="00374398" w:rsidP="003076E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.00</w:t>
            </w:r>
            <w:r w:rsidRPr="006B1FDE">
              <w:rPr>
                <w:sz w:val="18"/>
                <w:szCs w:val="18"/>
              </w:rPr>
              <w:t>-1</w:t>
            </w:r>
            <w:r>
              <w:rPr>
                <w:sz w:val="18"/>
                <w:szCs w:val="18"/>
              </w:rPr>
              <w:t>6.00</w:t>
            </w:r>
          </w:p>
        </w:tc>
      </w:tr>
      <w:tr w:rsidR="00FB67A0" w:rsidRPr="006B1FDE" w:rsidTr="002E35D0">
        <w:trPr>
          <w:trHeight w:val="485"/>
          <w:jc w:val="center"/>
        </w:trPr>
        <w:tc>
          <w:tcPr>
            <w:tcW w:w="1170" w:type="dxa"/>
            <w:shd w:val="clear" w:color="auto" w:fill="auto"/>
            <w:vAlign w:val="center"/>
          </w:tcPr>
          <w:p w:rsidR="00FB67A0" w:rsidRDefault="00054742" w:rsidP="00FB67A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7</w:t>
            </w:r>
            <w:r w:rsidR="00D55168">
              <w:rPr>
                <w:b/>
                <w:sz w:val="18"/>
                <w:szCs w:val="18"/>
              </w:rPr>
              <w:t>.07</w:t>
            </w:r>
            <w:r w:rsidR="00352190">
              <w:rPr>
                <w:b/>
                <w:sz w:val="18"/>
                <w:szCs w:val="18"/>
              </w:rPr>
              <w:t>. 2023</w:t>
            </w:r>
          </w:p>
          <w:p w:rsidR="00FB67A0" w:rsidRDefault="00054742" w:rsidP="00FB67A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uma</w:t>
            </w:r>
          </w:p>
        </w:tc>
        <w:tc>
          <w:tcPr>
            <w:tcW w:w="1799" w:type="dxa"/>
            <w:shd w:val="clear" w:color="auto" w:fill="auto"/>
            <w:vAlign w:val="center"/>
          </w:tcPr>
          <w:p w:rsidR="00054742" w:rsidRPr="006B1FDE" w:rsidRDefault="00054742" w:rsidP="0005474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Anatomi II</w:t>
            </w:r>
          </w:p>
          <w:p w:rsidR="00054742" w:rsidRPr="006B1FDE" w:rsidRDefault="00054742" w:rsidP="0005474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0</w:t>
            </w:r>
            <w:r w:rsidRPr="006B1FDE">
              <w:rPr>
                <w:sz w:val="18"/>
                <w:szCs w:val="18"/>
              </w:rPr>
              <w:t>-</w:t>
            </w:r>
            <w:r>
              <w:rPr>
                <w:sz w:val="18"/>
                <w:szCs w:val="18"/>
              </w:rPr>
              <w:t>17.00</w:t>
            </w:r>
          </w:p>
          <w:p w:rsidR="00FB67A0" w:rsidRPr="006B1FDE" w:rsidRDefault="00FB67A0" w:rsidP="00FB67A0">
            <w:pPr>
              <w:ind w:left="-346" w:firstLine="346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FB67A0" w:rsidRPr="006B1FDE" w:rsidRDefault="00FB67A0" w:rsidP="0005474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374398" w:rsidRPr="006B1FDE" w:rsidRDefault="00374398" w:rsidP="00374398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Farmakoloji II</w:t>
            </w:r>
          </w:p>
          <w:p w:rsidR="00FB67A0" w:rsidRPr="006B1FDE" w:rsidRDefault="00374398" w:rsidP="00374398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0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0</w:t>
            </w:r>
            <w:r w:rsidRPr="006B1FDE">
              <w:rPr>
                <w:sz w:val="18"/>
                <w:szCs w:val="18"/>
              </w:rPr>
              <w:t>-</w:t>
            </w:r>
            <w:r>
              <w:rPr>
                <w:sz w:val="18"/>
                <w:szCs w:val="18"/>
              </w:rPr>
              <w:t>11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</w:t>
            </w:r>
            <w:r w:rsidRPr="006B1FDE"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5D312B" w:rsidRPr="005D312B" w:rsidRDefault="005D312B" w:rsidP="005D312B">
            <w:pPr>
              <w:jc w:val="center"/>
              <w:rPr>
                <w:sz w:val="18"/>
                <w:szCs w:val="18"/>
              </w:rPr>
            </w:pPr>
            <w:r w:rsidRPr="005D312B">
              <w:rPr>
                <w:sz w:val="18"/>
                <w:szCs w:val="18"/>
              </w:rPr>
              <w:t>Hayvan Refahı</w:t>
            </w:r>
          </w:p>
          <w:p w:rsidR="00FB67A0" w:rsidRPr="006B1FDE" w:rsidRDefault="005D312B" w:rsidP="005D312B">
            <w:pPr>
              <w:jc w:val="center"/>
              <w:rPr>
                <w:b/>
                <w:sz w:val="18"/>
                <w:szCs w:val="18"/>
              </w:rPr>
            </w:pPr>
            <w:r w:rsidRPr="005D312B">
              <w:rPr>
                <w:sz w:val="18"/>
                <w:szCs w:val="18"/>
              </w:rPr>
              <w:t>14.00-15.00</w:t>
            </w:r>
          </w:p>
        </w:tc>
      </w:tr>
      <w:tr w:rsidR="00FB67A0" w:rsidRPr="006B1FDE" w:rsidTr="002E35D0">
        <w:trPr>
          <w:trHeight w:val="485"/>
          <w:jc w:val="center"/>
        </w:trPr>
        <w:tc>
          <w:tcPr>
            <w:tcW w:w="1170" w:type="dxa"/>
            <w:shd w:val="clear" w:color="auto" w:fill="auto"/>
            <w:vAlign w:val="center"/>
          </w:tcPr>
          <w:p w:rsidR="00FB67A0" w:rsidRDefault="00054742" w:rsidP="00FB67A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8</w:t>
            </w:r>
            <w:r w:rsidR="00D55168">
              <w:rPr>
                <w:b/>
                <w:sz w:val="18"/>
                <w:szCs w:val="18"/>
              </w:rPr>
              <w:t>.07</w:t>
            </w:r>
            <w:r w:rsidR="00352190">
              <w:rPr>
                <w:b/>
                <w:sz w:val="18"/>
                <w:szCs w:val="18"/>
              </w:rPr>
              <w:t>. 2023</w:t>
            </w:r>
          </w:p>
          <w:p w:rsidR="00054742" w:rsidRDefault="00054742" w:rsidP="0005474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umartesi</w:t>
            </w:r>
          </w:p>
        </w:tc>
        <w:tc>
          <w:tcPr>
            <w:tcW w:w="1799" w:type="dxa"/>
            <w:shd w:val="clear" w:color="auto" w:fill="auto"/>
            <w:vAlign w:val="center"/>
          </w:tcPr>
          <w:p w:rsidR="00FB67A0" w:rsidRPr="00B1373C" w:rsidRDefault="00FB67A0" w:rsidP="00FB67A0">
            <w:pPr>
              <w:ind w:left="-346" w:firstLine="346"/>
              <w:jc w:val="center"/>
              <w:rPr>
                <w:sz w:val="18"/>
                <w:szCs w:val="18"/>
                <w:highlight w:val="yellow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D55168" w:rsidRPr="005C4E38" w:rsidRDefault="00D55168" w:rsidP="00D55168">
            <w:pPr>
              <w:jc w:val="center"/>
              <w:rPr>
                <w:sz w:val="18"/>
                <w:szCs w:val="18"/>
              </w:rPr>
            </w:pPr>
            <w:r w:rsidRPr="005C4E38">
              <w:rPr>
                <w:sz w:val="18"/>
                <w:szCs w:val="18"/>
              </w:rPr>
              <w:t>Viroloji I</w:t>
            </w:r>
          </w:p>
          <w:p w:rsidR="00FB67A0" w:rsidRPr="005C4E38" w:rsidRDefault="00D55168" w:rsidP="00D5516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</w:t>
            </w:r>
            <w:r w:rsidRPr="005C4E38">
              <w:rPr>
                <w:sz w:val="18"/>
                <w:szCs w:val="18"/>
              </w:rPr>
              <w:t>.00-</w:t>
            </w:r>
            <w:r>
              <w:rPr>
                <w:sz w:val="18"/>
                <w:szCs w:val="18"/>
              </w:rPr>
              <w:t>17</w:t>
            </w:r>
            <w:r w:rsidRPr="005C4E38">
              <w:rPr>
                <w:sz w:val="18"/>
                <w:szCs w:val="18"/>
              </w:rPr>
              <w:t>.0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D55168" w:rsidRDefault="00D55168" w:rsidP="00D5516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çmeli</w:t>
            </w:r>
          </w:p>
          <w:p w:rsidR="00D55168" w:rsidRDefault="00D55168" w:rsidP="00D55168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Klinik Laboratuvar Teşhis/Gıda Güvenliği</w:t>
            </w:r>
          </w:p>
          <w:p w:rsidR="00FB67A0" w:rsidRPr="005C4E38" w:rsidRDefault="00D55168" w:rsidP="00D55168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5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0</w:t>
            </w:r>
            <w:r w:rsidRPr="006B1FDE">
              <w:rPr>
                <w:sz w:val="18"/>
                <w:szCs w:val="18"/>
              </w:rPr>
              <w:t>-1</w:t>
            </w:r>
            <w:r>
              <w:rPr>
                <w:sz w:val="18"/>
                <w:szCs w:val="18"/>
              </w:rPr>
              <w:t>6</w:t>
            </w:r>
            <w:r w:rsidRPr="006B1FDE">
              <w:rPr>
                <w:sz w:val="18"/>
                <w:szCs w:val="18"/>
              </w:rPr>
              <w:t>.0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D55168" w:rsidRPr="00EC17E9" w:rsidRDefault="00D55168" w:rsidP="00D55168">
            <w:pPr>
              <w:jc w:val="center"/>
              <w:rPr>
                <w:sz w:val="18"/>
                <w:szCs w:val="18"/>
              </w:rPr>
            </w:pPr>
            <w:r w:rsidRPr="00EC17E9">
              <w:rPr>
                <w:sz w:val="18"/>
                <w:szCs w:val="18"/>
              </w:rPr>
              <w:t>Doğum ve Jinekoloji II</w:t>
            </w:r>
          </w:p>
          <w:p w:rsidR="00FB67A0" w:rsidRPr="005C4E38" w:rsidRDefault="00D55168" w:rsidP="00D55168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14</w:t>
            </w:r>
            <w:r w:rsidRPr="00EC17E9">
              <w:rPr>
                <w:sz w:val="18"/>
                <w:szCs w:val="18"/>
              </w:rPr>
              <w:t>.00-</w:t>
            </w:r>
            <w:r>
              <w:rPr>
                <w:sz w:val="18"/>
                <w:szCs w:val="18"/>
              </w:rPr>
              <w:t>15</w:t>
            </w:r>
            <w:r w:rsidRPr="00EC17E9">
              <w:rPr>
                <w:sz w:val="18"/>
                <w:szCs w:val="18"/>
              </w:rPr>
              <w:t>.00</w:t>
            </w:r>
          </w:p>
        </w:tc>
      </w:tr>
      <w:tr w:rsidR="00FB67A0" w:rsidRPr="006B1FDE" w:rsidTr="002E35D0">
        <w:trPr>
          <w:trHeight w:val="485"/>
          <w:jc w:val="center"/>
        </w:trPr>
        <w:tc>
          <w:tcPr>
            <w:tcW w:w="1170" w:type="dxa"/>
            <w:shd w:val="clear" w:color="auto" w:fill="auto"/>
            <w:vAlign w:val="center"/>
          </w:tcPr>
          <w:p w:rsidR="00FB67A0" w:rsidRPr="00EC17E9" w:rsidRDefault="00054742" w:rsidP="00FB67A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09</w:t>
            </w:r>
            <w:r w:rsidR="00D55168">
              <w:rPr>
                <w:b/>
                <w:sz w:val="18"/>
                <w:szCs w:val="18"/>
              </w:rPr>
              <w:t>.07</w:t>
            </w:r>
            <w:r w:rsidR="00352190">
              <w:rPr>
                <w:b/>
                <w:sz w:val="18"/>
                <w:szCs w:val="18"/>
              </w:rPr>
              <w:t>. 2023</w:t>
            </w:r>
          </w:p>
          <w:p w:rsidR="00FB67A0" w:rsidRPr="00EC17E9" w:rsidRDefault="00054742" w:rsidP="00FB67A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Pazar </w:t>
            </w:r>
          </w:p>
        </w:tc>
        <w:tc>
          <w:tcPr>
            <w:tcW w:w="1799" w:type="dxa"/>
            <w:shd w:val="clear" w:color="auto" w:fill="auto"/>
            <w:vAlign w:val="center"/>
          </w:tcPr>
          <w:p w:rsidR="00FB67A0" w:rsidRPr="00EC17E9" w:rsidRDefault="00FB67A0" w:rsidP="00C85F52">
            <w:pPr>
              <w:ind w:left="-346" w:firstLine="346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FB67A0" w:rsidRPr="00EC17E9" w:rsidRDefault="00FB67A0" w:rsidP="008A34E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FB67A0" w:rsidRPr="00EC17E9" w:rsidRDefault="00FB67A0" w:rsidP="00446EC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:rsidR="00FB67A0" w:rsidRPr="00054742" w:rsidRDefault="00FB67A0" w:rsidP="00054742">
            <w:pPr>
              <w:jc w:val="center"/>
              <w:rPr>
                <w:sz w:val="18"/>
                <w:szCs w:val="18"/>
              </w:rPr>
            </w:pPr>
          </w:p>
        </w:tc>
      </w:tr>
      <w:tr w:rsidR="00FB67A0" w:rsidRPr="006B1FDE" w:rsidTr="002E35D0">
        <w:trPr>
          <w:trHeight w:val="24"/>
          <w:jc w:val="center"/>
        </w:trPr>
        <w:tc>
          <w:tcPr>
            <w:tcW w:w="1170" w:type="dxa"/>
            <w:tcBorders>
              <w:bottom w:val="single" w:sz="18" w:space="0" w:color="auto"/>
            </w:tcBorders>
            <w:shd w:val="clear" w:color="auto" w:fill="FFFFFF"/>
            <w:vAlign w:val="center"/>
          </w:tcPr>
          <w:p w:rsidR="00FB67A0" w:rsidRPr="006B1FDE" w:rsidRDefault="00054742" w:rsidP="00FB67A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0</w:t>
            </w:r>
            <w:r w:rsidR="00D55168">
              <w:rPr>
                <w:b/>
                <w:sz w:val="18"/>
                <w:szCs w:val="18"/>
              </w:rPr>
              <w:t>.07</w:t>
            </w:r>
            <w:r w:rsidR="00FB67A0" w:rsidRPr="006B1FDE">
              <w:rPr>
                <w:b/>
                <w:sz w:val="18"/>
                <w:szCs w:val="18"/>
              </w:rPr>
              <w:t>.</w:t>
            </w:r>
            <w:r w:rsidR="00352190">
              <w:rPr>
                <w:b/>
                <w:sz w:val="18"/>
                <w:szCs w:val="18"/>
              </w:rPr>
              <w:t xml:space="preserve"> 2023</w:t>
            </w:r>
          </w:p>
          <w:p w:rsidR="00FB67A0" w:rsidRPr="006B1FDE" w:rsidRDefault="00054742" w:rsidP="00FB67A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Pazartesi </w:t>
            </w:r>
            <w:r w:rsidR="00FB67A0">
              <w:rPr>
                <w:b/>
                <w:sz w:val="18"/>
                <w:szCs w:val="18"/>
              </w:rPr>
              <w:t xml:space="preserve"> </w:t>
            </w:r>
          </w:p>
        </w:tc>
        <w:tc>
          <w:tcPr>
            <w:tcW w:w="1799" w:type="dxa"/>
            <w:tcBorders>
              <w:bottom w:val="single" w:sz="18" w:space="0" w:color="auto"/>
            </w:tcBorders>
            <w:shd w:val="clear" w:color="auto" w:fill="FFFFFF"/>
            <w:vAlign w:val="center"/>
          </w:tcPr>
          <w:p w:rsidR="00392EA8" w:rsidRPr="00C85F52" w:rsidRDefault="00392EA8" w:rsidP="00392EA8">
            <w:pPr>
              <w:jc w:val="center"/>
              <w:rPr>
                <w:sz w:val="18"/>
                <w:szCs w:val="18"/>
              </w:rPr>
            </w:pPr>
            <w:r w:rsidRPr="00C85F52">
              <w:rPr>
                <w:sz w:val="18"/>
                <w:szCs w:val="18"/>
              </w:rPr>
              <w:t>Histoloji I</w:t>
            </w:r>
          </w:p>
          <w:p w:rsidR="00FB67A0" w:rsidRPr="006B1FDE" w:rsidRDefault="00392EA8" w:rsidP="00392E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</w:t>
            </w:r>
            <w:r w:rsidRPr="00C85F52">
              <w:rPr>
                <w:sz w:val="18"/>
                <w:szCs w:val="18"/>
              </w:rPr>
              <w:t>.00-</w:t>
            </w:r>
            <w:r>
              <w:rPr>
                <w:sz w:val="18"/>
                <w:szCs w:val="18"/>
              </w:rPr>
              <w:t>16</w:t>
            </w:r>
            <w:r w:rsidRPr="00C85F52">
              <w:rPr>
                <w:sz w:val="18"/>
                <w:szCs w:val="18"/>
              </w:rPr>
              <w:t>.00</w:t>
            </w:r>
          </w:p>
        </w:tc>
        <w:tc>
          <w:tcPr>
            <w:tcW w:w="0" w:type="auto"/>
            <w:tcBorders>
              <w:bottom w:val="single" w:sz="18" w:space="0" w:color="auto"/>
            </w:tcBorders>
            <w:shd w:val="clear" w:color="auto" w:fill="FFFFFF"/>
            <w:vAlign w:val="center"/>
          </w:tcPr>
          <w:p w:rsidR="00FB67A0" w:rsidRPr="006B1FDE" w:rsidRDefault="00FB67A0" w:rsidP="00FB67A0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Genel Patoloji</w:t>
            </w:r>
          </w:p>
          <w:p w:rsidR="0095376E" w:rsidRDefault="0095376E" w:rsidP="0095376E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0</w:t>
            </w:r>
            <w:r w:rsidRPr="006B1FDE">
              <w:rPr>
                <w:sz w:val="18"/>
                <w:szCs w:val="18"/>
              </w:rPr>
              <w:t>-</w:t>
            </w:r>
            <w:r>
              <w:rPr>
                <w:sz w:val="18"/>
                <w:szCs w:val="18"/>
              </w:rPr>
              <w:t>11.</w:t>
            </w:r>
            <w:r w:rsidRPr="00DF06CB">
              <w:rPr>
                <w:color w:val="000000" w:themeColor="text1"/>
                <w:sz w:val="18"/>
                <w:szCs w:val="18"/>
              </w:rPr>
              <w:t>00</w:t>
            </w:r>
          </w:p>
          <w:p w:rsidR="00AF5772" w:rsidRPr="006B1FDE" w:rsidRDefault="00AF5772" w:rsidP="0095376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18" w:space="0" w:color="auto"/>
            </w:tcBorders>
            <w:shd w:val="clear" w:color="auto" w:fill="FFFFFF"/>
            <w:vAlign w:val="center"/>
          </w:tcPr>
          <w:p w:rsidR="00FB67A0" w:rsidRPr="006B1FDE" w:rsidRDefault="00FB67A0" w:rsidP="00FB67A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18" w:space="0" w:color="auto"/>
            </w:tcBorders>
            <w:shd w:val="clear" w:color="auto" w:fill="FFFFFF"/>
            <w:vAlign w:val="center"/>
          </w:tcPr>
          <w:p w:rsidR="006B4371" w:rsidRPr="006B1FDE" w:rsidRDefault="006B4371" w:rsidP="006B4371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Cerrahi II</w:t>
            </w:r>
          </w:p>
          <w:p w:rsidR="00FB67A0" w:rsidRPr="006B1FDE" w:rsidRDefault="00392EA8" w:rsidP="00392E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  <w:r w:rsidR="006B4371" w:rsidRPr="006B1FDE">
              <w:rPr>
                <w:sz w:val="18"/>
                <w:szCs w:val="18"/>
              </w:rPr>
              <w:t>.</w:t>
            </w:r>
            <w:r w:rsidR="006B4371">
              <w:rPr>
                <w:sz w:val="18"/>
                <w:szCs w:val="18"/>
              </w:rPr>
              <w:t>00</w:t>
            </w:r>
            <w:r w:rsidR="006B4371" w:rsidRPr="006B1FDE">
              <w:rPr>
                <w:sz w:val="18"/>
                <w:szCs w:val="18"/>
              </w:rPr>
              <w:t>-</w:t>
            </w:r>
            <w:r>
              <w:rPr>
                <w:sz w:val="18"/>
                <w:szCs w:val="18"/>
              </w:rPr>
              <w:t>14</w:t>
            </w:r>
            <w:r w:rsidR="006B4371">
              <w:rPr>
                <w:sz w:val="18"/>
                <w:szCs w:val="18"/>
              </w:rPr>
              <w:t>.00</w:t>
            </w:r>
          </w:p>
        </w:tc>
      </w:tr>
      <w:tr w:rsidR="00F67282" w:rsidRPr="006B1FDE" w:rsidTr="002E35D0">
        <w:trPr>
          <w:trHeight w:val="743"/>
          <w:jc w:val="center"/>
        </w:trPr>
        <w:tc>
          <w:tcPr>
            <w:tcW w:w="1170" w:type="dxa"/>
            <w:shd w:val="clear" w:color="auto" w:fill="FFFFFF" w:themeFill="background1"/>
            <w:vAlign w:val="center"/>
          </w:tcPr>
          <w:p w:rsidR="00F67282" w:rsidRPr="006B1FDE" w:rsidRDefault="00054742" w:rsidP="00F672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1.07</w:t>
            </w:r>
            <w:r w:rsidR="00F67282" w:rsidRPr="006B1FDE">
              <w:rPr>
                <w:b/>
                <w:sz w:val="18"/>
                <w:szCs w:val="18"/>
              </w:rPr>
              <w:t>.</w:t>
            </w:r>
            <w:r w:rsidR="00352190">
              <w:rPr>
                <w:b/>
                <w:sz w:val="18"/>
                <w:szCs w:val="18"/>
              </w:rPr>
              <w:t>2023</w:t>
            </w:r>
          </w:p>
          <w:p w:rsidR="00F67282" w:rsidRPr="006B1FDE" w:rsidRDefault="00054742" w:rsidP="00F672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alı</w:t>
            </w:r>
            <w:r w:rsidR="00F67282">
              <w:rPr>
                <w:b/>
                <w:sz w:val="18"/>
                <w:szCs w:val="18"/>
              </w:rPr>
              <w:t xml:space="preserve"> </w:t>
            </w:r>
          </w:p>
        </w:tc>
        <w:tc>
          <w:tcPr>
            <w:tcW w:w="1799" w:type="dxa"/>
            <w:shd w:val="clear" w:color="auto" w:fill="FFFFFF" w:themeFill="background1"/>
            <w:vAlign w:val="center"/>
          </w:tcPr>
          <w:p w:rsidR="00F67282" w:rsidRPr="006B1FDE" w:rsidRDefault="00F67282" w:rsidP="00392EA8">
            <w:pPr>
              <w:ind w:left="-346" w:firstLine="346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Fizyoloji II</w:t>
            </w:r>
          </w:p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0</w:t>
            </w:r>
            <w:r w:rsidRPr="006B1FDE">
              <w:rPr>
                <w:sz w:val="18"/>
                <w:szCs w:val="18"/>
              </w:rPr>
              <w:t>-1</w:t>
            </w:r>
            <w:r>
              <w:rPr>
                <w:sz w:val="18"/>
                <w:szCs w:val="18"/>
              </w:rPr>
              <w:t>5</w:t>
            </w:r>
            <w:r w:rsidRPr="006B1FDE">
              <w:rPr>
                <w:sz w:val="18"/>
                <w:szCs w:val="18"/>
              </w:rPr>
              <w:t>.00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Özel Patoloji II</w:t>
            </w:r>
          </w:p>
          <w:p w:rsidR="0095376E" w:rsidRDefault="0095376E" w:rsidP="0095376E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9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30</w:t>
            </w:r>
            <w:r w:rsidRPr="006B1FDE">
              <w:rPr>
                <w:sz w:val="18"/>
                <w:szCs w:val="18"/>
              </w:rPr>
              <w:t>-1</w:t>
            </w:r>
            <w:r>
              <w:rPr>
                <w:sz w:val="18"/>
                <w:szCs w:val="18"/>
              </w:rPr>
              <w:t>0.30</w:t>
            </w:r>
          </w:p>
          <w:p w:rsidR="00AF5772" w:rsidRPr="006B1FDE" w:rsidRDefault="00AF5772" w:rsidP="0095376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:rsidR="005D312B" w:rsidRPr="005C4E38" w:rsidRDefault="005D312B" w:rsidP="005D312B">
            <w:pPr>
              <w:jc w:val="center"/>
              <w:rPr>
                <w:sz w:val="18"/>
                <w:szCs w:val="18"/>
              </w:rPr>
            </w:pPr>
            <w:r w:rsidRPr="005C4E38">
              <w:rPr>
                <w:sz w:val="18"/>
                <w:szCs w:val="18"/>
              </w:rPr>
              <w:t>Hayvan Islahı</w:t>
            </w:r>
          </w:p>
          <w:p w:rsidR="00F67282" w:rsidRPr="00054742" w:rsidRDefault="005D312B" w:rsidP="005D312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16</w:t>
            </w:r>
            <w:r w:rsidRPr="005C4E38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0</w:t>
            </w:r>
            <w:r w:rsidRPr="005C4E38">
              <w:rPr>
                <w:sz w:val="18"/>
                <w:szCs w:val="18"/>
              </w:rPr>
              <w:t>-</w:t>
            </w:r>
            <w:r>
              <w:rPr>
                <w:sz w:val="18"/>
                <w:szCs w:val="18"/>
              </w:rPr>
              <w:t>17</w:t>
            </w:r>
            <w:r w:rsidRPr="005C4E38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0</w:t>
            </w:r>
          </w:p>
        </w:tc>
      </w:tr>
      <w:tr w:rsidR="00F67282" w:rsidRPr="006B1FDE" w:rsidTr="002E35D0">
        <w:trPr>
          <w:trHeight w:val="743"/>
          <w:jc w:val="center"/>
        </w:trPr>
        <w:tc>
          <w:tcPr>
            <w:tcW w:w="1170" w:type="dxa"/>
            <w:shd w:val="clear" w:color="auto" w:fill="FFFFFF" w:themeFill="background1"/>
            <w:vAlign w:val="center"/>
          </w:tcPr>
          <w:p w:rsidR="00F67282" w:rsidRPr="006B1FDE" w:rsidRDefault="00054742" w:rsidP="00F672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2</w:t>
            </w:r>
            <w:r w:rsidR="00F67282">
              <w:rPr>
                <w:b/>
                <w:sz w:val="18"/>
                <w:szCs w:val="18"/>
              </w:rPr>
              <w:t>.07</w:t>
            </w:r>
            <w:r w:rsidR="00F67282" w:rsidRPr="006B1FDE">
              <w:rPr>
                <w:b/>
                <w:sz w:val="18"/>
                <w:szCs w:val="18"/>
              </w:rPr>
              <w:t>.</w:t>
            </w:r>
            <w:r w:rsidR="00352190">
              <w:rPr>
                <w:b/>
                <w:sz w:val="18"/>
                <w:szCs w:val="18"/>
              </w:rPr>
              <w:t>2023</w:t>
            </w:r>
          </w:p>
          <w:p w:rsidR="00F67282" w:rsidRPr="006B1FDE" w:rsidRDefault="00054742" w:rsidP="00F672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Çarşamba</w:t>
            </w:r>
            <w:r w:rsidR="00F67282">
              <w:rPr>
                <w:b/>
                <w:sz w:val="18"/>
                <w:szCs w:val="18"/>
              </w:rPr>
              <w:t xml:space="preserve"> </w:t>
            </w:r>
          </w:p>
        </w:tc>
        <w:tc>
          <w:tcPr>
            <w:tcW w:w="1799" w:type="dxa"/>
            <w:shd w:val="clear" w:color="auto" w:fill="FFFFFF" w:themeFill="background1"/>
            <w:vAlign w:val="center"/>
          </w:tcPr>
          <w:p w:rsidR="00392EA8" w:rsidRPr="00EC17E9" w:rsidRDefault="00392EA8" w:rsidP="00392EA8">
            <w:pPr>
              <w:jc w:val="center"/>
              <w:rPr>
                <w:sz w:val="18"/>
                <w:szCs w:val="18"/>
              </w:rPr>
            </w:pPr>
            <w:proofErr w:type="spellStart"/>
            <w:r w:rsidRPr="00EC17E9">
              <w:rPr>
                <w:sz w:val="18"/>
                <w:szCs w:val="18"/>
              </w:rPr>
              <w:t>Biyoistatistik</w:t>
            </w:r>
            <w:proofErr w:type="spellEnd"/>
          </w:p>
          <w:p w:rsidR="00F67282" w:rsidRPr="006B1FDE" w:rsidRDefault="00392EA8" w:rsidP="00392E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.00-11</w:t>
            </w:r>
            <w:r w:rsidRPr="00EC17E9">
              <w:rPr>
                <w:sz w:val="18"/>
                <w:szCs w:val="18"/>
              </w:rPr>
              <w:t>.00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:rsidR="005D312B" w:rsidRPr="00EC17E9" w:rsidRDefault="005D312B" w:rsidP="005D312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Pr="00EC17E9">
              <w:rPr>
                <w:sz w:val="18"/>
                <w:szCs w:val="18"/>
              </w:rPr>
              <w:t>Yem Hijyeni ve Teknolojisi</w:t>
            </w:r>
          </w:p>
          <w:p w:rsidR="00F67282" w:rsidRPr="006B1FDE" w:rsidRDefault="005D312B" w:rsidP="00392EA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</w:t>
            </w:r>
            <w:r w:rsidR="00392EA8">
              <w:rPr>
                <w:sz w:val="18"/>
                <w:szCs w:val="18"/>
              </w:rPr>
              <w:t>16</w:t>
            </w:r>
            <w:r w:rsidRPr="00EC17E9">
              <w:rPr>
                <w:sz w:val="18"/>
                <w:szCs w:val="18"/>
              </w:rPr>
              <w:t>.00-</w:t>
            </w:r>
            <w:r w:rsidR="00392EA8">
              <w:rPr>
                <w:sz w:val="18"/>
                <w:szCs w:val="18"/>
              </w:rPr>
              <w:t>17</w:t>
            </w:r>
            <w:r w:rsidRPr="00EC17E9">
              <w:rPr>
                <w:sz w:val="18"/>
                <w:szCs w:val="18"/>
              </w:rPr>
              <w:t>.00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proofErr w:type="spellStart"/>
            <w:r w:rsidRPr="006B1FDE">
              <w:rPr>
                <w:sz w:val="18"/>
                <w:szCs w:val="18"/>
              </w:rPr>
              <w:t>Protozooloji</w:t>
            </w:r>
            <w:proofErr w:type="spellEnd"/>
          </w:p>
          <w:p w:rsidR="00F67282" w:rsidRPr="006B1FDE" w:rsidRDefault="00F67282" w:rsidP="00F6728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1</w:t>
            </w:r>
            <w:r w:rsidR="00392EA8">
              <w:rPr>
                <w:sz w:val="18"/>
                <w:szCs w:val="18"/>
              </w:rPr>
              <w:t>3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</w:t>
            </w:r>
            <w:r w:rsidRPr="006B1FDE">
              <w:rPr>
                <w:sz w:val="18"/>
                <w:szCs w:val="18"/>
              </w:rPr>
              <w:t>0-1</w:t>
            </w:r>
            <w:r w:rsidR="00392EA8">
              <w:rPr>
                <w:sz w:val="18"/>
                <w:szCs w:val="18"/>
              </w:rPr>
              <w:t>4</w:t>
            </w:r>
            <w:r w:rsidRPr="006B1FDE">
              <w:rPr>
                <w:sz w:val="18"/>
                <w:szCs w:val="18"/>
              </w:rPr>
              <w:t>.00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:rsidR="00054742" w:rsidRPr="006B1FDE" w:rsidRDefault="00054742" w:rsidP="0005474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Et Hijyeni Muayenesi ve Teknolojisi</w:t>
            </w:r>
          </w:p>
          <w:p w:rsidR="00F67282" w:rsidRPr="006B1FDE" w:rsidRDefault="00054742" w:rsidP="00054742">
            <w:pPr>
              <w:jc w:val="center"/>
              <w:rPr>
                <w:sz w:val="18"/>
                <w:szCs w:val="18"/>
              </w:rPr>
            </w:pPr>
            <w:r w:rsidRPr="006B1FDE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5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0</w:t>
            </w:r>
            <w:r w:rsidRPr="006B1FDE">
              <w:rPr>
                <w:sz w:val="18"/>
                <w:szCs w:val="18"/>
              </w:rPr>
              <w:t>-1</w:t>
            </w:r>
            <w:r>
              <w:rPr>
                <w:sz w:val="18"/>
                <w:szCs w:val="18"/>
              </w:rPr>
              <w:t>6</w:t>
            </w:r>
            <w:r w:rsidRPr="006B1FDE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00</w:t>
            </w:r>
          </w:p>
        </w:tc>
      </w:tr>
      <w:tr w:rsidR="00054742" w:rsidRPr="006B1FDE" w:rsidTr="002E35D0">
        <w:trPr>
          <w:trHeight w:val="762"/>
          <w:jc w:val="center"/>
        </w:trPr>
        <w:tc>
          <w:tcPr>
            <w:tcW w:w="1170" w:type="dxa"/>
            <w:shd w:val="clear" w:color="auto" w:fill="FFFFFF" w:themeFill="background1"/>
            <w:vAlign w:val="center"/>
          </w:tcPr>
          <w:p w:rsidR="00054742" w:rsidRPr="006B1FDE" w:rsidRDefault="00054742" w:rsidP="0005474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3.07</w:t>
            </w:r>
            <w:r w:rsidRPr="006B1FDE">
              <w:rPr>
                <w:b/>
                <w:sz w:val="18"/>
                <w:szCs w:val="18"/>
              </w:rPr>
              <w:t>.</w:t>
            </w:r>
            <w:r w:rsidR="00352190">
              <w:rPr>
                <w:b/>
                <w:sz w:val="18"/>
                <w:szCs w:val="18"/>
              </w:rPr>
              <w:t>2023</w:t>
            </w:r>
          </w:p>
          <w:p w:rsidR="00054742" w:rsidRDefault="00054742" w:rsidP="00F67282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erşembe</w:t>
            </w:r>
          </w:p>
          <w:p w:rsidR="00054742" w:rsidRDefault="00054742" w:rsidP="00054742">
            <w:pPr>
              <w:rPr>
                <w:b/>
                <w:sz w:val="18"/>
                <w:szCs w:val="18"/>
              </w:rPr>
            </w:pPr>
          </w:p>
        </w:tc>
        <w:tc>
          <w:tcPr>
            <w:tcW w:w="1799" w:type="dxa"/>
            <w:shd w:val="clear" w:color="auto" w:fill="FFFFFF" w:themeFill="background1"/>
            <w:vAlign w:val="center"/>
          </w:tcPr>
          <w:p w:rsidR="00054742" w:rsidRPr="006B1FDE" w:rsidRDefault="00054742" w:rsidP="007D0F05">
            <w:pPr>
              <w:ind w:left="-346" w:firstLine="346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:rsidR="00054742" w:rsidRPr="006B1FDE" w:rsidRDefault="00054742" w:rsidP="0005474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:rsidR="00054742" w:rsidRPr="006B1FDE" w:rsidRDefault="00054742" w:rsidP="00F6728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:rsidR="00054742" w:rsidRPr="006B1FDE" w:rsidRDefault="00054742" w:rsidP="00054742">
            <w:pPr>
              <w:jc w:val="center"/>
              <w:rPr>
                <w:sz w:val="18"/>
                <w:szCs w:val="18"/>
              </w:rPr>
            </w:pPr>
          </w:p>
        </w:tc>
      </w:tr>
      <w:tr w:rsidR="00054742" w:rsidRPr="006B1FDE" w:rsidTr="002E35D0">
        <w:trPr>
          <w:trHeight w:val="834"/>
          <w:jc w:val="center"/>
        </w:trPr>
        <w:tc>
          <w:tcPr>
            <w:tcW w:w="1170" w:type="dxa"/>
            <w:tcBorders>
              <w:bottom w:val="single" w:sz="18" w:space="0" w:color="auto"/>
            </w:tcBorders>
            <w:shd w:val="clear" w:color="auto" w:fill="FFFFFF" w:themeFill="background1"/>
          </w:tcPr>
          <w:p w:rsidR="00352190" w:rsidRDefault="00B56503" w:rsidP="00352190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14</w:t>
            </w:r>
            <w:r w:rsidR="00054742" w:rsidRPr="000573F0">
              <w:rPr>
                <w:b/>
                <w:sz w:val="18"/>
                <w:szCs w:val="18"/>
              </w:rPr>
              <w:t>.07. 2022</w:t>
            </w:r>
            <w:r w:rsidR="00352190">
              <w:rPr>
                <w:b/>
                <w:sz w:val="18"/>
                <w:szCs w:val="18"/>
              </w:rPr>
              <w:t xml:space="preserve"> Cuma</w:t>
            </w:r>
          </w:p>
          <w:p w:rsidR="00054742" w:rsidRDefault="00054742" w:rsidP="00054742"/>
        </w:tc>
        <w:tc>
          <w:tcPr>
            <w:tcW w:w="1799" w:type="dxa"/>
            <w:tcBorders>
              <w:bottom w:val="single" w:sz="18" w:space="0" w:color="auto"/>
            </w:tcBorders>
            <w:shd w:val="clear" w:color="auto" w:fill="FFFFFF" w:themeFill="background1"/>
          </w:tcPr>
          <w:p w:rsidR="00054742" w:rsidRDefault="00054742" w:rsidP="00054742"/>
        </w:tc>
        <w:tc>
          <w:tcPr>
            <w:tcW w:w="0" w:type="auto"/>
            <w:tcBorders>
              <w:bottom w:val="single" w:sz="18" w:space="0" w:color="auto"/>
            </w:tcBorders>
            <w:shd w:val="clear" w:color="auto" w:fill="FFFFFF" w:themeFill="background1"/>
          </w:tcPr>
          <w:p w:rsidR="00054742" w:rsidRDefault="00054742" w:rsidP="006B4371"/>
        </w:tc>
        <w:tc>
          <w:tcPr>
            <w:tcW w:w="0" w:type="auto"/>
            <w:tcBorders>
              <w:bottom w:val="single" w:sz="18" w:space="0" w:color="auto"/>
            </w:tcBorders>
            <w:shd w:val="clear" w:color="auto" w:fill="FFFFFF" w:themeFill="background1"/>
          </w:tcPr>
          <w:p w:rsidR="00054742" w:rsidRDefault="00054742" w:rsidP="00054742"/>
        </w:tc>
        <w:tc>
          <w:tcPr>
            <w:tcW w:w="0" w:type="auto"/>
            <w:tcBorders>
              <w:bottom w:val="single" w:sz="18" w:space="0" w:color="auto"/>
            </w:tcBorders>
            <w:shd w:val="clear" w:color="auto" w:fill="FFFFFF" w:themeFill="background1"/>
          </w:tcPr>
          <w:p w:rsidR="00054742" w:rsidRDefault="00054742" w:rsidP="006B4371"/>
        </w:tc>
      </w:tr>
    </w:tbl>
    <w:p w:rsidR="00050751" w:rsidRPr="006B1FDE" w:rsidRDefault="00050751" w:rsidP="00050751">
      <w:pPr>
        <w:ind w:firstLine="708"/>
        <w:jc w:val="center"/>
        <w:rPr>
          <w:sz w:val="18"/>
          <w:szCs w:val="18"/>
        </w:rPr>
      </w:pPr>
    </w:p>
    <w:p w:rsidR="00050751" w:rsidRPr="00D55168" w:rsidRDefault="00050751" w:rsidP="00D55168">
      <w:pPr>
        <w:ind w:firstLine="708"/>
        <w:jc w:val="both"/>
      </w:pPr>
      <w:r w:rsidRPr="00D55168">
        <w:t>1-Sınavlar ders sorumluları tarafından yapılacaktır.</w:t>
      </w:r>
    </w:p>
    <w:p w:rsidR="00050751" w:rsidRPr="00D55168" w:rsidRDefault="00050751" w:rsidP="00D55168">
      <w:pPr>
        <w:ind w:firstLine="708"/>
        <w:jc w:val="both"/>
      </w:pPr>
      <w:r w:rsidRPr="00D55168">
        <w:t>2-Sınavlarda ilgili Anabilim Dalı Öğretim Elemanları görevlidir.</w:t>
      </w:r>
    </w:p>
    <w:p w:rsidR="00D55168" w:rsidRPr="00D55168" w:rsidRDefault="00793DEC" w:rsidP="00D55168">
      <w:pPr>
        <w:ind w:firstLine="708"/>
        <w:jc w:val="both"/>
      </w:pPr>
      <w:r>
        <w:t>3-</w:t>
      </w:r>
      <w:r w:rsidR="00020CC3">
        <w:t>Sınavlar, Online yapılacaktır.</w:t>
      </w:r>
      <w:bookmarkStart w:id="0" w:name="_GoBack"/>
      <w:bookmarkEnd w:id="0"/>
    </w:p>
    <w:p w:rsidR="00D55168" w:rsidRPr="00D55168" w:rsidRDefault="00D55168" w:rsidP="00D55168">
      <w:pPr>
        <w:ind w:firstLine="708"/>
        <w:jc w:val="both"/>
      </w:pPr>
      <w:r w:rsidRPr="00D55168">
        <w:t xml:space="preserve">4- Ortak Derslerle ilgili sınav takvimine ekampus.cumhuriyet.edu.tr adresinden tanımlanan </w:t>
      </w:r>
      <w:proofErr w:type="gramStart"/>
      <w:r w:rsidR="00020CC3">
        <w:t>saatte</w:t>
      </w:r>
      <w:proofErr w:type="gramEnd"/>
      <w:r w:rsidR="00020CC3">
        <w:t xml:space="preserve"> sınava gire</w:t>
      </w:r>
      <w:r w:rsidRPr="00D55168">
        <w:t>bilirsiniz</w:t>
      </w:r>
      <w:r w:rsidR="00020CC3">
        <w:t>.</w:t>
      </w:r>
    </w:p>
    <w:p w:rsidR="00B1713E" w:rsidRDefault="00B1713E" w:rsidP="00D55168">
      <w:pPr>
        <w:ind w:firstLine="708"/>
        <w:jc w:val="both"/>
      </w:pPr>
    </w:p>
    <w:sectPr w:rsidR="00B1713E" w:rsidSect="0002234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851" w:right="851" w:bottom="851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72FD0" w:rsidRDefault="00972FD0" w:rsidP="002E35D0">
      <w:r>
        <w:separator/>
      </w:r>
    </w:p>
  </w:endnote>
  <w:endnote w:type="continuationSeparator" w:id="0">
    <w:p w:rsidR="00972FD0" w:rsidRDefault="00972FD0" w:rsidP="002E35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E35D0" w:rsidRDefault="002E35D0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E35D0" w:rsidRDefault="002E35D0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E35D0" w:rsidRDefault="002E35D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72FD0" w:rsidRDefault="00972FD0" w:rsidP="002E35D0">
      <w:r>
        <w:separator/>
      </w:r>
    </w:p>
  </w:footnote>
  <w:footnote w:type="continuationSeparator" w:id="0">
    <w:p w:rsidR="00972FD0" w:rsidRDefault="00972FD0" w:rsidP="002E35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E35D0" w:rsidRDefault="00972FD0">
    <w:pPr>
      <w:pStyle w:val="stBilgi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50717407" o:spid="_x0000_s2050" type="#_x0000_t75" style="position:absolute;margin-left:0;margin-top:0;width:481.8pt;height:481.8pt;z-index:-251657216;mso-position-horizontal:center;mso-position-horizontal-relative:margin;mso-position-vertical:center;mso-position-vertical-relative:margin" o:allowincell="f">
          <v:imagedata r:id="rId1" o:title="veterinerlik_icon_2018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E35D0" w:rsidRDefault="00972FD0">
    <w:pPr>
      <w:pStyle w:val="stBilgi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50717408" o:spid="_x0000_s2051" type="#_x0000_t75" style="position:absolute;margin-left:0;margin-top:0;width:481.8pt;height:481.8pt;z-index:-251656192;mso-position-horizontal:center;mso-position-horizontal-relative:margin;mso-position-vertical:center;mso-position-vertical-relative:margin" o:allowincell="f">
          <v:imagedata r:id="rId1" o:title="veterinerlik_icon_2018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E35D0" w:rsidRDefault="00972FD0">
    <w:pPr>
      <w:pStyle w:val="stBilgi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50717406" o:spid="_x0000_s2049" type="#_x0000_t75" style="position:absolute;margin-left:0;margin-top:0;width:481.8pt;height:481.8pt;z-index:-251658240;mso-position-horizontal:center;mso-position-horizontal-relative:margin;mso-position-vertical:center;mso-position-vertical-relative:margin" o:allowincell="f">
          <v:imagedata r:id="rId1" o:title="veterinerlik_icon_2018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0MjYyNjQ0MzI3NTZX0lEKTi0uzszPAykwrAUAySQL4CwAAAA="/>
  </w:docVars>
  <w:rsids>
    <w:rsidRoot w:val="00AD1E2D"/>
    <w:rsid w:val="00020CC3"/>
    <w:rsid w:val="00022342"/>
    <w:rsid w:val="000373E4"/>
    <w:rsid w:val="00050751"/>
    <w:rsid w:val="00054742"/>
    <w:rsid w:val="000613D3"/>
    <w:rsid w:val="000706B3"/>
    <w:rsid w:val="0008260F"/>
    <w:rsid w:val="0009706D"/>
    <w:rsid w:val="000C0902"/>
    <w:rsid w:val="000E3007"/>
    <w:rsid w:val="000F705C"/>
    <w:rsid w:val="00104CD4"/>
    <w:rsid w:val="00107FE6"/>
    <w:rsid w:val="001450BC"/>
    <w:rsid w:val="0016312B"/>
    <w:rsid w:val="0016526C"/>
    <w:rsid w:val="001952E6"/>
    <w:rsid w:val="00195F0B"/>
    <w:rsid w:val="00197E60"/>
    <w:rsid w:val="001A6384"/>
    <w:rsid w:val="001B7668"/>
    <w:rsid w:val="001F2198"/>
    <w:rsid w:val="00224D56"/>
    <w:rsid w:val="00256B7E"/>
    <w:rsid w:val="00257C2D"/>
    <w:rsid w:val="0026230E"/>
    <w:rsid w:val="002639B2"/>
    <w:rsid w:val="0027176A"/>
    <w:rsid w:val="0027553F"/>
    <w:rsid w:val="00297135"/>
    <w:rsid w:val="002A6F82"/>
    <w:rsid w:val="002B5C37"/>
    <w:rsid w:val="002D529F"/>
    <w:rsid w:val="002E35D0"/>
    <w:rsid w:val="003038AF"/>
    <w:rsid w:val="003076EB"/>
    <w:rsid w:val="003104BE"/>
    <w:rsid w:val="00311830"/>
    <w:rsid w:val="00321D2B"/>
    <w:rsid w:val="00352190"/>
    <w:rsid w:val="00357515"/>
    <w:rsid w:val="00374398"/>
    <w:rsid w:val="00383E31"/>
    <w:rsid w:val="00391EB5"/>
    <w:rsid w:val="00392EA8"/>
    <w:rsid w:val="003A0D9F"/>
    <w:rsid w:val="003A14C3"/>
    <w:rsid w:val="003B7779"/>
    <w:rsid w:val="003C62D7"/>
    <w:rsid w:val="003C7746"/>
    <w:rsid w:val="003D20BE"/>
    <w:rsid w:val="003F3C04"/>
    <w:rsid w:val="004125E0"/>
    <w:rsid w:val="004130ED"/>
    <w:rsid w:val="00415FB2"/>
    <w:rsid w:val="004264AC"/>
    <w:rsid w:val="00434BAC"/>
    <w:rsid w:val="00446EC7"/>
    <w:rsid w:val="00466B76"/>
    <w:rsid w:val="004755E1"/>
    <w:rsid w:val="00483150"/>
    <w:rsid w:val="0048351E"/>
    <w:rsid w:val="004A003B"/>
    <w:rsid w:val="004F4EAC"/>
    <w:rsid w:val="00530C89"/>
    <w:rsid w:val="0055021D"/>
    <w:rsid w:val="00552CBB"/>
    <w:rsid w:val="005C0D04"/>
    <w:rsid w:val="005C4E38"/>
    <w:rsid w:val="005C7E14"/>
    <w:rsid w:val="005D312B"/>
    <w:rsid w:val="005D4793"/>
    <w:rsid w:val="005E0F1A"/>
    <w:rsid w:val="005E1A9F"/>
    <w:rsid w:val="005F3CAF"/>
    <w:rsid w:val="006278F3"/>
    <w:rsid w:val="00670314"/>
    <w:rsid w:val="0067251B"/>
    <w:rsid w:val="006A5FCB"/>
    <w:rsid w:val="006B1FDE"/>
    <w:rsid w:val="006B4371"/>
    <w:rsid w:val="006B73EE"/>
    <w:rsid w:val="006B788F"/>
    <w:rsid w:val="007047B7"/>
    <w:rsid w:val="007259CE"/>
    <w:rsid w:val="00773F3E"/>
    <w:rsid w:val="00793DEC"/>
    <w:rsid w:val="007B436A"/>
    <w:rsid w:val="007D0F05"/>
    <w:rsid w:val="007F0AB5"/>
    <w:rsid w:val="00806BF6"/>
    <w:rsid w:val="0083166B"/>
    <w:rsid w:val="008478B1"/>
    <w:rsid w:val="00860133"/>
    <w:rsid w:val="00870C7F"/>
    <w:rsid w:val="00872F9C"/>
    <w:rsid w:val="008734B1"/>
    <w:rsid w:val="008A34EC"/>
    <w:rsid w:val="008A35D5"/>
    <w:rsid w:val="008C3DBC"/>
    <w:rsid w:val="008D0AB5"/>
    <w:rsid w:val="008F5018"/>
    <w:rsid w:val="0091443E"/>
    <w:rsid w:val="00914D3B"/>
    <w:rsid w:val="0095376E"/>
    <w:rsid w:val="00972FD0"/>
    <w:rsid w:val="00A33D92"/>
    <w:rsid w:val="00A33F2D"/>
    <w:rsid w:val="00A72A01"/>
    <w:rsid w:val="00A74DDD"/>
    <w:rsid w:val="00AA6EC9"/>
    <w:rsid w:val="00AD1E2D"/>
    <w:rsid w:val="00AE1E60"/>
    <w:rsid w:val="00AF5772"/>
    <w:rsid w:val="00B1373C"/>
    <w:rsid w:val="00B1713E"/>
    <w:rsid w:val="00B53927"/>
    <w:rsid w:val="00B56397"/>
    <w:rsid w:val="00B56503"/>
    <w:rsid w:val="00BA59EC"/>
    <w:rsid w:val="00BA79D3"/>
    <w:rsid w:val="00BF798D"/>
    <w:rsid w:val="00C277E2"/>
    <w:rsid w:val="00C6111E"/>
    <w:rsid w:val="00C70C38"/>
    <w:rsid w:val="00C81528"/>
    <w:rsid w:val="00C81869"/>
    <w:rsid w:val="00C85F52"/>
    <w:rsid w:val="00CA5046"/>
    <w:rsid w:val="00CB79A1"/>
    <w:rsid w:val="00CC6DD7"/>
    <w:rsid w:val="00CE48ED"/>
    <w:rsid w:val="00CF6E9F"/>
    <w:rsid w:val="00D1269D"/>
    <w:rsid w:val="00D33A82"/>
    <w:rsid w:val="00D55168"/>
    <w:rsid w:val="00D6418C"/>
    <w:rsid w:val="00D6514F"/>
    <w:rsid w:val="00DD2444"/>
    <w:rsid w:val="00DF06CB"/>
    <w:rsid w:val="00E11678"/>
    <w:rsid w:val="00E41690"/>
    <w:rsid w:val="00E442A4"/>
    <w:rsid w:val="00E770A4"/>
    <w:rsid w:val="00E96585"/>
    <w:rsid w:val="00EC17E9"/>
    <w:rsid w:val="00F17094"/>
    <w:rsid w:val="00F34C34"/>
    <w:rsid w:val="00F67282"/>
    <w:rsid w:val="00F7005F"/>
    <w:rsid w:val="00F95F47"/>
    <w:rsid w:val="00F96B45"/>
    <w:rsid w:val="00FB4C10"/>
    <w:rsid w:val="00FB6689"/>
    <w:rsid w:val="00FB67A0"/>
    <w:rsid w:val="00FD63A5"/>
    <w:rsid w:val="00FE3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7CAE58F8"/>
  <w15:docId w15:val="{E2D3C31B-70B8-403F-94E5-8C0EF98D51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1E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ltyaz">
    <w:name w:val="Subtitle"/>
    <w:basedOn w:val="Normal"/>
    <w:next w:val="Normal"/>
    <w:link w:val="AltyazChar"/>
    <w:qFormat/>
    <w:rsid w:val="00AD1E2D"/>
    <w:pPr>
      <w:spacing w:after="60"/>
      <w:jc w:val="center"/>
      <w:outlineLvl w:val="1"/>
    </w:pPr>
    <w:rPr>
      <w:rFonts w:ascii="Cambria" w:hAnsi="Cambria"/>
    </w:rPr>
  </w:style>
  <w:style w:type="character" w:customStyle="1" w:styleId="AltyazChar">
    <w:name w:val="Altyazı Char"/>
    <w:basedOn w:val="VarsaylanParagrafYazTipi"/>
    <w:link w:val="Altyaz"/>
    <w:rsid w:val="00AD1E2D"/>
    <w:rPr>
      <w:rFonts w:ascii="Cambria" w:eastAsia="Times New Roman" w:hAnsi="Cambria" w:cs="Times New Roman"/>
      <w:sz w:val="24"/>
      <w:szCs w:val="24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434BAC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34BAC"/>
    <w:rPr>
      <w:rFonts w:ascii="Segoe UI" w:eastAsia="Times New Roman" w:hAnsi="Segoe UI" w:cs="Segoe UI"/>
      <w:sz w:val="18"/>
      <w:szCs w:val="18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2E35D0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2E35D0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2E35D0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2E35D0"/>
    <w:rPr>
      <w:rFonts w:ascii="Times New Roman" w:eastAsia="Times New Roman" w:hAnsi="Times New Roman" w:cs="Times New Roman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16CA3B-C033-4CC1-9D33-E6A1B143DA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2</Pages>
  <Words>525</Words>
  <Characters>2995</Characters>
  <Application>Microsoft Office Word</Application>
  <DocSecurity>0</DocSecurity>
  <Lines>24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xxx</dc:creator>
  <cp:lastModifiedBy>Windows Kullanıcısı</cp:lastModifiedBy>
  <cp:revision>4</cp:revision>
  <cp:lastPrinted>2022-05-13T09:34:00Z</cp:lastPrinted>
  <dcterms:created xsi:type="dcterms:W3CDTF">2023-06-01T09:05:00Z</dcterms:created>
  <dcterms:modified xsi:type="dcterms:W3CDTF">2023-06-02T06:53:00Z</dcterms:modified>
</cp:coreProperties>
</file>